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22DD3" w14:textId="77777777" w:rsidR="00934BFC" w:rsidRDefault="00934BFC" w:rsidP="00934BFC"/>
    <w:p w14:paraId="60F4FDD9" w14:textId="77777777" w:rsidR="00934BFC" w:rsidRDefault="00934BFC" w:rsidP="00934BFC">
      <w:pPr>
        <w:sectPr w:rsidR="00934BFC" w:rsidSect="00535F4E">
          <w:headerReference w:type="default" r:id="rId10"/>
          <w:footerReference w:type="default" r:id="rId11"/>
          <w:pgSz w:w="12240" w:h="15840"/>
          <w:pgMar w:top="1440" w:right="720" w:bottom="1440" w:left="720" w:header="720" w:footer="720" w:gutter="0"/>
          <w:cols w:space="720"/>
          <w:docGrid w:linePitch="360"/>
        </w:sectPr>
      </w:pPr>
    </w:p>
    <w:p w14:paraId="31BB53F6" w14:textId="4D1D1234" w:rsidR="00535F4E" w:rsidRDefault="001D2B0F" w:rsidP="00535F4E">
      <w:pPr>
        <w:jc w:val="center"/>
        <w:rPr>
          <w:b/>
          <w:sz w:val="28"/>
          <w:szCs w:val="28"/>
        </w:rPr>
      </w:pPr>
      <w:r>
        <w:rPr>
          <w:b/>
          <w:sz w:val="28"/>
          <w:szCs w:val="28"/>
        </w:rPr>
        <w:t>Impact Investing</w:t>
      </w:r>
    </w:p>
    <w:p w14:paraId="7A90CDF2" w14:textId="6565C70B" w:rsidR="00B65300" w:rsidRDefault="001D2B0F" w:rsidP="00535F4E">
      <w:pPr>
        <w:jc w:val="center"/>
        <w:rPr>
          <w:b/>
          <w:sz w:val="28"/>
          <w:szCs w:val="28"/>
        </w:rPr>
      </w:pPr>
      <w:r>
        <w:rPr>
          <w:b/>
          <w:sz w:val="28"/>
          <w:szCs w:val="28"/>
        </w:rPr>
        <w:t>FINC</w:t>
      </w:r>
      <w:r w:rsidR="00B65300">
        <w:rPr>
          <w:b/>
          <w:sz w:val="28"/>
          <w:szCs w:val="28"/>
        </w:rPr>
        <w:t>B83</w:t>
      </w:r>
      <w:r>
        <w:rPr>
          <w:b/>
          <w:sz w:val="28"/>
          <w:szCs w:val="28"/>
        </w:rPr>
        <w:t>55</w:t>
      </w:r>
    </w:p>
    <w:p w14:paraId="2039A4FE" w14:textId="74A73060" w:rsidR="00535F4E" w:rsidRPr="00535F4E" w:rsidRDefault="00773291" w:rsidP="00535F4E">
      <w:pPr>
        <w:jc w:val="center"/>
        <w:rPr>
          <w:b/>
          <w:sz w:val="28"/>
          <w:szCs w:val="28"/>
        </w:rPr>
      </w:pPr>
      <w:r>
        <w:rPr>
          <w:b/>
          <w:sz w:val="28"/>
          <w:szCs w:val="28"/>
        </w:rPr>
        <w:t>Fall 20</w:t>
      </w:r>
      <w:r w:rsidR="008719BF">
        <w:rPr>
          <w:b/>
          <w:sz w:val="28"/>
          <w:szCs w:val="28"/>
        </w:rPr>
        <w:t>2</w:t>
      </w:r>
      <w:r w:rsidR="001D2B0F">
        <w:rPr>
          <w:b/>
          <w:sz w:val="28"/>
          <w:szCs w:val="28"/>
        </w:rPr>
        <w:t>3</w:t>
      </w:r>
    </w:p>
    <w:p w14:paraId="5E7B6349" w14:textId="11FA9CF3" w:rsidR="00A03C4F" w:rsidRDefault="00A03C4F" w:rsidP="003C237B">
      <w:pPr>
        <w:spacing w:after="120"/>
      </w:pPr>
      <w:r w:rsidRPr="00A03C4F">
        <w:t xml:space="preserve">Professor </w:t>
      </w:r>
      <w:r w:rsidR="001D2B0F">
        <w:t>Mark Berryman</w:t>
      </w:r>
      <w:r w:rsidRPr="00A03C4F">
        <w:t xml:space="preserve"> </w:t>
      </w:r>
    </w:p>
    <w:p w14:paraId="3E9CDE82" w14:textId="40F2DAB5" w:rsidR="00A03C4F" w:rsidRDefault="00174965" w:rsidP="003C237B">
      <w:pPr>
        <w:spacing w:after="120"/>
      </w:pPr>
      <w:r>
        <w:t>Kravis 840</w:t>
      </w:r>
    </w:p>
    <w:p w14:paraId="2310E5CA" w14:textId="2BCE140D" w:rsidR="00A03C4F" w:rsidRDefault="00174965" w:rsidP="003C237B">
      <w:pPr>
        <w:spacing w:after="120"/>
      </w:pPr>
      <w:r>
        <w:t>202 431 1146</w:t>
      </w:r>
    </w:p>
    <w:p w14:paraId="5A4C3193" w14:textId="7B89200A" w:rsidR="00934BFC" w:rsidRDefault="00A03C4F" w:rsidP="003C237B">
      <w:pPr>
        <w:spacing w:after="120"/>
      </w:pPr>
      <w:r>
        <w:t>Off</w:t>
      </w:r>
      <w:r w:rsidR="008D01A5">
        <w:t>ice Hours: By appointment only (</w:t>
      </w:r>
      <w:r w:rsidR="00174965" w:rsidRPr="00174965">
        <w:rPr>
          <w:highlight w:val="yellow"/>
        </w:rPr>
        <w:t>Insert Columbia Email</w:t>
      </w:r>
      <w:r w:rsidR="008D01A5" w:rsidRPr="00174965">
        <w:rPr>
          <w:highlight w:val="yellow"/>
        </w:rPr>
        <w:t>)</w:t>
      </w:r>
    </w:p>
    <w:p w14:paraId="3EB54EB1" w14:textId="77777777" w:rsidR="008D165B" w:rsidRDefault="008D165B" w:rsidP="008D165B">
      <w:pPr>
        <w:spacing w:after="120"/>
      </w:pPr>
      <w:r>
        <w:t>All course readings and cases are posted on Canvas, and all course announcements are made through Canvas. Students should regularly check Canvas for announcements and course materials.</w:t>
      </w:r>
    </w:p>
    <w:p w14:paraId="3816C146" w14:textId="46E52F74" w:rsidR="008D165B" w:rsidRDefault="008D165B" w:rsidP="003C237B">
      <w:pPr>
        <w:spacing w:after="120"/>
        <w:sectPr w:rsidR="008D165B" w:rsidSect="00535F4E">
          <w:type w:val="continuous"/>
          <w:pgSz w:w="12240" w:h="15840"/>
          <w:pgMar w:top="1440" w:right="720" w:bottom="1440" w:left="720" w:header="720" w:footer="720" w:gutter="0"/>
          <w:cols w:space="720"/>
          <w:docGrid w:linePitch="360"/>
        </w:sectPr>
      </w:pPr>
    </w:p>
    <w:p w14:paraId="63854DAB" w14:textId="3ACA9408" w:rsidR="005415F3" w:rsidRPr="002B025F" w:rsidRDefault="00934BFC" w:rsidP="002B025F">
      <w:r>
        <w:rPr>
          <w:noProof/>
        </w:rPr>
        <mc:AlternateContent>
          <mc:Choice Requires="wps">
            <w:drawing>
              <wp:anchor distT="0" distB="0" distL="114300" distR="114300" simplePos="0" relativeHeight="251659264" behindDoc="0" locked="0" layoutInCell="1" allowOverlap="1" wp14:anchorId="6F9F2862" wp14:editId="47DD193C">
                <wp:simplePos x="0" y="0"/>
                <wp:positionH relativeFrom="column">
                  <wp:posOffset>-1000125</wp:posOffset>
                </wp:positionH>
                <wp:positionV relativeFrom="paragraph">
                  <wp:posOffset>121920</wp:posOffset>
                </wp:positionV>
                <wp:extent cx="810577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81057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42BE94"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75pt,9.6pt" to="559.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" strokecolor="#4579b8 [3044]"/>
            </w:pict>
          </mc:Fallback>
        </mc:AlternateContent>
      </w:r>
    </w:p>
    <w:p w14:paraId="7CC37ED1" w14:textId="77777777" w:rsidR="00A4007B" w:rsidRPr="00934BFC" w:rsidRDefault="00A4007B" w:rsidP="00010A1D">
      <w:pPr>
        <w:spacing w:after="120"/>
      </w:pPr>
      <w:r>
        <w:rPr>
          <w:b/>
        </w:rPr>
        <w:t>COURSE DESCRIPTION</w:t>
      </w:r>
    </w:p>
    <w:p w14:paraId="168BF274" w14:textId="4D545779" w:rsidR="00FC5CB7" w:rsidRPr="004478E1" w:rsidRDefault="001B0145" w:rsidP="00FC5CB7">
      <w:pPr>
        <w:spacing w:after="120"/>
        <w:jc w:val="both"/>
        <w:rPr>
          <w:rFonts w:cs="Arial"/>
        </w:rPr>
      </w:pPr>
      <w:r w:rsidRPr="001B0145">
        <w:rPr>
          <w:rFonts w:cs="Arial"/>
        </w:rPr>
        <w:t>The Impact Investing course provides students with an overview of the entire spectrum of investing approaches used by impact investors. This is done through a combination of cases and lectures by the professor, and guest presentations by leading impact investors and thought leaders. The substantive areas covered include: (1) how investors and investment managers and advisors select and structure their impact investments; (2) the differing financial return and social impact return expectations of impact investors; and (3) the challenges and methodologies for measuring impact.</w:t>
      </w:r>
      <w:r w:rsidR="00FC5CB7" w:rsidRPr="00FC5CB7">
        <w:rPr>
          <w:rFonts w:cs="Arial"/>
        </w:rPr>
        <w:t xml:space="preserve"> </w:t>
      </w:r>
      <w:r w:rsidR="00FC5CB7" w:rsidRPr="004478E1">
        <w:rPr>
          <w:rFonts w:cs="Arial"/>
        </w:rPr>
        <w:t>This course is designed around the different types of impact investments from the perspective of investors, and is composed of four modules:</w:t>
      </w:r>
    </w:p>
    <w:p w14:paraId="11E11114" w14:textId="77777777" w:rsidR="00FC5CB7" w:rsidRPr="00046A3A" w:rsidRDefault="00FC5CB7" w:rsidP="00FC5CB7">
      <w:pPr>
        <w:pStyle w:val="ListParagraph"/>
        <w:numPr>
          <w:ilvl w:val="0"/>
          <w:numId w:val="23"/>
        </w:numPr>
        <w:spacing w:before="120" w:after="120"/>
        <w:contextualSpacing w:val="0"/>
        <w:rPr>
          <w:rFonts w:cs="Arial"/>
        </w:rPr>
      </w:pPr>
      <w:r w:rsidRPr="004478E1">
        <w:rPr>
          <w:rFonts w:cs="Arial"/>
          <w:i/>
        </w:rPr>
        <w:t>Responsible Investing</w:t>
      </w:r>
      <w:r w:rsidRPr="004478E1">
        <w:rPr>
          <w:rFonts w:cs="Arial"/>
        </w:rPr>
        <w:t xml:space="preserve"> – socially responsible investing (SRI) is designed to screen public equity investments</w:t>
      </w:r>
      <w:r>
        <w:rPr>
          <w:rFonts w:cs="Arial"/>
        </w:rPr>
        <w:t xml:space="preserve"> of companies or sectors believed to be causing social harm.</w:t>
      </w:r>
    </w:p>
    <w:p w14:paraId="0258E3F1" w14:textId="77777777" w:rsidR="00FC5CB7" w:rsidRPr="00046A3A" w:rsidRDefault="00FC5CB7" w:rsidP="00FC5CB7">
      <w:pPr>
        <w:pStyle w:val="ListParagraph"/>
        <w:numPr>
          <w:ilvl w:val="0"/>
          <w:numId w:val="23"/>
        </w:numPr>
        <w:spacing w:before="120" w:after="120"/>
        <w:contextualSpacing w:val="0"/>
        <w:rPr>
          <w:rFonts w:cs="Arial"/>
        </w:rPr>
      </w:pPr>
      <w:r w:rsidRPr="004478E1">
        <w:rPr>
          <w:rFonts w:cs="Arial"/>
          <w:i/>
        </w:rPr>
        <w:t>Sustainable Investing</w:t>
      </w:r>
      <w:r w:rsidRPr="004478E1">
        <w:rPr>
          <w:rFonts w:cs="Arial"/>
        </w:rPr>
        <w:t xml:space="preserve"> – also referred to as ESG investing, </w:t>
      </w:r>
      <w:r>
        <w:rPr>
          <w:rFonts w:cs="Arial"/>
        </w:rPr>
        <w:t xml:space="preserve">is </w:t>
      </w:r>
      <w:r w:rsidRPr="004478E1">
        <w:rPr>
          <w:rFonts w:cs="Arial"/>
        </w:rPr>
        <w:t xml:space="preserve">designed to </w:t>
      </w:r>
      <w:r>
        <w:rPr>
          <w:rFonts w:cs="Arial"/>
        </w:rPr>
        <w:t>select</w:t>
      </w:r>
      <w:r w:rsidRPr="004478E1">
        <w:rPr>
          <w:rFonts w:cs="Arial"/>
        </w:rPr>
        <w:t xml:space="preserve"> public </w:t>
      </w:r>
      <w:r>
        <w:rPr>
          <w:rFonts w:cs="Arial"/>
        </w:rPr>
        <w:t xml:space="preserve">or private </w:t>
      </w:r>
      <w:r w:rsidRPr="004478E1">
        <w:rPr>
          <w:rFonts w:cs="Arial"/>
        </w:rPr>
        <w:t>equity investments using fundamental analysis that incorporates environmental, social, and governance factors.</w:t>
      </w:r>
    </w:p>
    <w:p w14:paraId="272D4674" w14:textId="77777777" w:rsidR="00FC5CB7" w:rsidRPr="00046A3A" w:rsidRDefault="00FC5CB7" w:rsidP="00FC5CB7">
      <w:pPr>
        <w:pStyle w:val="ListParagraph"/>
        <w:numPr>
          <w:ilvl w:val="0"/>
          <w:numId w:val="23"/>
        </w:numPr>
        <w:spacing w:before="120" w:after="120"/>
        <w:contextualSpacing w:val="0"/>
        <w:rPr>
          <w:rFonts w:cs="Arial"/>
        </w:rPr>
      </w:pPr>
      <w:r w:rsidRPr="004478E1">
        <w:rPr>
          <w:rFonts w:cs="Arial"/>
          <w:i/>
        </w:rPr>
        <w:t>Thematic Investing</w:t>
      </w:r>
      <w:r w:rsidRPr="004478E1">
        <w:rPr>
          <w:rFonts w:cs="Arial"/>
        </w:rPr>
        <w:t xml:space="preserve"> –private equity and venture capital investments designed to earn a market </w:t>
      </w:r>
      <w:r>
        <w:rPr>
          <w:rFonts w:cs="Arial"/>
        </w:rPr>
        <w:t xml:space="preserve">risk-adjusted </w:t>
      </w:r>
      <w:r w:rsidRPr="004478E1">
        <w:rPr>
          <w:rFonts w:cs="Arial"/>
        </w:rPr>
        <w:t xml:space="preserve">return </w:t>
      </w:r>
      <w:r>
        <w:rPr>
          <w:rFonts w:cs="Arial"/>
        </w:rPr>
        <w:t>while also</w:t>
      </w:r>
      <w:r w:rsidRPr="004478E1">
        <w:rPr>
          <w:rFonts w:cs="Arial"/>
        </w:rPr>
        <w:t xml:space="preserve"> address</w:t>
      </w:r>
      <w:r>
        <w:rPr>
          <w:rFonts w:cs="Arial"/>
        </w:rPr>
        <w:t>ing</w:t>
      </w:r>
      <w:r w:rsidRPr="004478E1">
        <w:rPr>
          <w:rFonts w:cs="Arial"/>
        </w:rPr>
        <w:t xml:space="preserve"> a </w:t>
      </w:r>
      <w:r>
        <w:rPr>
          <w:rFonts w:cs="Arial"/>
        </w:rPr>
        <w:t xml:space="preserve">specific </w:t>
      </w:r>
      <w:r w:rsidRPr="004478E1">
        <w:rPr>
          <w:rFonts w:cs="Arial"/>
        </w:rPr>
        <w:t>social or environmental problem.</w:t>
      </w:r>
    </w:p>
    <w:p w14:paraId="0EF4A8F0" w14:textId="77777777" w:rsidR="00FC5CB7" w:rsidRDefault="00FC5CB7" w:rsidP="00FC5CB7">
      <w:pPr>
        <w:pStyle w:val="ListParagraph"/>
        <w:numPr>
          <w:ilvl w:val="0"/>
          <w:numId w:val="23"/>
        </w:numPr>
        <w:spacing w:before="120" w:after="120"/>
        <w:contextualSpacing w:val="0"/>
        <w:rPr>
          <w:rFonts w:cs="Arial"/>
        </w:rPr>
      </w:pPr>
      <w:r w:rsidRPr="004478E1">
        <w:rPr>
          <w:rFonts w:cs="Arial"/>
          <w:i/>
        </w:rPr>
        <w:t>Impact First Investing</w:t>
      </w:r>
      <w:r w:rsidRPr="004478E1">
        <w:rPr>
          <w:rFonts w:cs="Arial"/>
        </w:rPr>
        <w:t xml:space="preserve"> – private investments designed primarily to address a social or environmental problem</w:t>
      </w:r>
      <w:r>
        <w:rPr>
          <w:rFonts w:cs="Arial"/>
        </w:rPr>
        <w:t>,</w:t>
      </w:r>
      <w:r w:rsidRPr="004478E1">
        <w:rPr>
          <w:rFonts w:cs="Arial"/>
        </w:rPr>
        <w:t xml:space="preserve"> with no expectation of achieving market returns. </w:t>
      </w:r>
    </w:p>
    <w:p w14:paraId="34DD5F78" w14:textId="5B01ACAB" w:rsidR="00476105" w:rsidRPr="003C237B" w:rsidRDefault="00A4007B" w:rsidP="00FC5CB7">
      <w:pPr>
        <w:spacing w:after="120"/>
        <w:jc w:val="both"/>
      </w:pPr>
      <w:r>
        <w:br/>
      </w:r>
    </w:p>
    <w:p w14:paraId="3222D780" w14:textId="65F3B9A6" w:rsidR="00476105" w:rsidRDefault="00A4007B" w:rsidP="00010A1D">
      <w:pPr>
        <w:spacing w:after="120"/>
        <w:rPr>
          <w:b/>
        </w:rPr>
      </w:pPr>
      <w:r w:rsidRPr="00934BFC">
        <w:rPr>
          <w:b/>
        </w:rPr>
        <w:t>COURSE OBJECTIVES</w:t>
      </w:r>
    </w:p>
    <w:p w14:paraId="145347B8" w14:textId="77777777" w:rsidR="006230A4" w:rsidRDefault="006230A4" w:rsidP="006230A4">
      <w:pPr>
        <w:spacing w:after="120"/>
        <w:jc w:val="both"/>
        <w:rPr>
          <w:rFonts w:cs="Arial"/>
        </w:rPr>
      </w:pPr>
      <w:r w:rsidRPr="004478E1">
        <w:rPr>
          <w:rFonts w:cs="Arial"/>
        </w:rPr>
        <w:t xml:space="preserve">This course is designed for both MBA students planning a career in traditional investment management who want to understand </w:t>
      </w:r>
      <w:r>
        <w:rPr>
          <w:rFonts w:cs="Arial"/>
        </w:rPr>
        <w:t>this new and growing sector,</w:t>
      </w:r>
      <w:r w:rsidRPr="004478E1">
        <w:rPr>
          <w:rFonts w:cs="Arial"/>
        </w:rPr>
        <w:t xml:space="preserve"> and for students planning a career in social enterprise</w:t>
      </w:r>
      <w:r>
        <w:rPr>
          <w:rFonts w:cs="Arial"/>
        </w:rPr>
        <w:t xml:space="preserve"> who</w:t>
      </w:r>
      <w:r w:rsidRPr="004478E1">
        <w:rPr>
          <w:rFonts w:cs="Arial"/>
        </w:rPr>
        <w:t xml:space="preserve"> want to understand </w:t>
      </w:r>
      <w:r w:rsidRPr="004478E1">
        <w:rPr>
          <w:rFonts w:cs="Arial"/>
        </w:rPr>
        <w:lastRenderedPageBreak/>
        <w:t xml:space="preserve">impact investing </w:t>
      </w:r>
      <w:r w:rsidRPr="004478E1">
        <w:rPr>
          <w:rFonts w:cs="Arial"/>
          <w:i/>
        </w:rPr>
        <w:t>from the perspective of the investor</w:t>
      </w:r>
      <w:r w:rsidRPr="004478E1">
        <w:rPr>
          <w:rFonts w:cs="Arial"/>
        </w:rPr>
        <w:t>. This course does not examine the role of the social entrepreneur, or the process for raising capital from impac</w:t>
      </w:r>
      <w:r>
        <w:rPr>
          <w:rFonts w:cs="Arial"/>
        </w:rPr>
        <w:t>t investors</w:t>
      </w:r>
      <w:r w:rsidRPr="004478E1">
        <w:rPr>
          <w:rFonts w:cs="Arial"/>
        </w:rPr>
        <w:t xml:space="preserve">, but focuses solely on the sources of impact investing capital and the types of investments being made by impact investors.  </w:t>
      </w:r>
    </w:p>
    <w:p w14:paraId="52116389" w14:textId="77777777" w:rsidR="00010A1D" w:rsidRDefault="00010A1D" w:rsidP="00010A1D">
      <w:pPr>
        <w:spacing w:after="120"/>
      </w:pPr>
    </w:p>
    <w:p w14:paraId="3E6631C8" w14:textId="77777777" w:rsidR="00934BFC" w:rsidRPr="00934BFC" w:rsidRDefault="00934BFC" w:rsidP="00010A1D">
      <w:pPr>
        <w:spacing w:after="120"/>
        <w:rPr>
          <w:b/>
        </w:rPr>
      </w:pPr>
      <w:r w:rsidRPr="00934BFC">
        <w:rPr>
          <w:b/>
        </w:rPr>
        <w:t>REQUIRED COURSE MATERIAL</w:t>
      </w:r>
    </w:p>
    <w:p w14:paraId="57D8E866" w14:textId="47CBD224" w:rsidR="006B2E67" w:rsidRPr="004478E1" w:rsidRDefault="006B2E67" w:rsidP="006B2E67">
      <w:pPr>
        <w:spacing w:after="120"/>
        <w:rPr>
          <w:rFonts w:cs="Arial"/>
        </w:rPr>
      </w:pPr>
      <w:r w:rsidRPr="004478E1">
        <w:rPr>
          <w:rFonts w:cs="Arial"/>
        </w:rPr>
        <w:t xml:space="preserve">The Impact Investing </w:t>
      </w:r>
      <w:r>
        <w:rPr>
          <w:rFonts w:cs="Arial"/>
        </w:rPr>
        <w:t xml:space="preserve">course </w:t>
      </w:r>
      <w:r w:rsidRPr="004478E1">
        <w:rPr>
          <w:rFonts w:cs="Arial"/>
        </w:rPr>
        <w:t>utilizes the following cases</w:t>
      </w:r>
      <w:r w:rsidR="00755E4A">
        <w:rPr>
          <w:rFonts w:cs="Arial"/>
        </w:rPr>
        <w:t xml:space="preserve"> and includes additional industry-focused </w:t>
      </w:r>
      <w:r w:rsidRPr="004478E1">
        <w:rPr>
          <w:rFonts w:cs="Arial"/>
        </w:rPr>
        <w:t>a</w:t>
      </w:r>
      <w:r>
        <w:rPr>
          <w:rFonts w:cs="Arial"/>
        </w:rPr>
        <w:t>rticles and background readings. All material will be posted on Canvas.</w:t>
      </w:r>
    </w:p>
    <w:p w14:paraId="375866B3" w14:textId="77777777" w:rsidR="006B2E67" w:rsidRDefault="006B2E67" w:rsidP="006B2E67">
      <w:pPr>
        <w:spacing w:after="0"/>
        <w:ind w:firstLine="720"/>
        <w:rPr>
          <w:rFonts w:cs="Arial"/>
        </w:rPr>
      </w:pPr>
      <w:r>
        <w:rPr>
          <w:rFonts w:cs="Arial"/>
        </w:rPr>
        <w:t>Impact Investing Overview</w:t>
      </w:r>
    </w:p>
    <w:p w14:paraId="5568AC1B" w14:textId="77777777" w:rsidR="006B2E67" w:rsidRPr="00E86661" w:rsidRDefault="006B2E67" w:rsidP="006B2E67">
      <w:pPr>
        <w:pStyle w:val="ListParagraph"/>
        <w:numPr>
          <w:ilvl w:val="0"/>
          <w:numId w:val="28"/>
        </w:numPr>
        <w:spacing w:after="0"/>
        <w:rPr>
          <w:rFonts w:cstheme="minorHAnsi"/>
        </w:rPr>
      </w:pPr>
      <w:r w:rsidRPr="00E86661">
        <w:rPr>
          <w:rFonts w:cstheme="minorHAnsi"/>
        </w:rPr>
        <w:t xml:space="preserve">Background Note: Examining the Case for Investing for Impact </w:t>
      </w:r>
    </w:p>
    <w:p w14:paraId="2B9F61CD" w14:textId="77777777" w:rsidR="006B2E67" w:rsidRPr="004478E1" w:rsidRDefault="006B2E67" w:rsidP="006B2E67">
      <w:pPr>
        <w:spacing w:after="0"/>
        <w:ind w:firstLine="720"/>
        <w:rPr>
          <w:rFonts w:cs="Arial"/>
        </w:rPr>
      </w:pPr>
      <w:r w:rsidRPr="004478E1">
        <w:rPr>
          <w:rFonts w:cs="Arial"/>
        </w:rPr>
        <w:t>Responsible Investing</w:t>
      </w:r>
      <w:r>
        <w:rPr>
          <w:rFonts w:cs="Arial"/>
        </w:rPr>
        <w:t xml:space="preserve"> </w:t>
      </w:r>
    </w:p>
    <w:p w14:paraId="1C77AEB8" w14:textId="77777777" w:rsidR="006B2E67" w:rsidRDefault="006B2E67" w:rsidP="006B2E67">
      <w:pPr>
        <w:pStyle w:val="ListParagraph"/>
        <w:numPr>
          <w:ilvl w:val="0"/>
          <w:numId w:val="24"/>
        </w:numPr>
        <w:spacing w:after="0"/>
        <w:ind w:right="-1188"/>
        <w:contextualSpacing w:val="0"/>
        <w:rPr>
          <w:rFonts w:cs="Arial"/>
        </w:rPr>
      </w:pPr>
      <w:r>
        <w:rPr>
          <w:rFonts w:cs="Arial"/>
        </w:rPr>
        <w:t>Columbia Divestment</w:t>
      </w:r>
    </w:p>
    <w:p w14:paraId="367699FE" w14:textId="77777777" w:rsidR="006B2E67" w:rsidRPr="004478E1" w:rsidRDefault="006B2E67" w:rsidP="006B2E67">
      <w:pPr>
        <w:spacing w:after="0"/>
        <w:ind w:firstLine="720"/>
        <w:rPr>
          <w:rFonts w:cs="Arial"/>
        </w:rPr>
      </w:pPr>
      <w:r w:rsidRPr="004478E1">
        <w:rPr>
          <w:rFonts w:cs="Arial"/>
        </w:rPr>
        <w:t>Sustainable Investing</w:t>
      </w:r>
      <w:r>
        <w:rPr>
          <w:rFonts w:cs="Arial"/>
        </w:rPr>
        <w:t xml:space="preserve"> (ESG)</w:t>
      </w:r>
    </w:p>
    <w:p w14:paraId="7EFE743F" w14:textId="77777777" w:rsidR="006B2E67" w:rsidRPr="00E57DD8" w:rsidRDefault="006B2E67" w:rsidP="006B2E67">
      <w:pPr>
        <w:pStyle w:val="ListParagraph"/>
        <w:numPr>
          <w:ilvl w:val="0"/>
          <w:numId w:val="24"/>
        </w:numPr>
        <w:spacing w:after="0" w:line="240" w:lineRule="auto"/>
        <w:rPr>
          <w:rFonts w:cstheme="minorHAnsi"/>
        </w:rPr>
      </w:pPr>
      <w:r w:rsidRPr="00E57DD8">
        <w:rPr>
          <w:rFonts w:cstheme="minorHAnsi"/>
        </w:rPr>
        <w:t>Can a Tiny Hedge Fund Push ExxonMobil Towards Sustainability?</w:t>
      </w:r>
    </w:p>
    <w:p w14:paraId="02BE7FF7" w14:textId="77777777" w:rsidR="006B2E67" w:rsidRPr="00D22E68" w:rsidRDefault="006B2E67" w:rsidP="006B2E67">
      <w:pPr>
        <w:pStyle w:val="ListParagraph"/>
        <w:numPr>
          <w:ilvl w:val="0"/>
          <w:numId w:val="24"/>
        </w:numPr>
        <w:spacing w:after="0"/>
        <w:ind w:right="-1188"/>
        <w:contextualSpacing w:val="0"/>
        <w:rPr>
          <w:rFonts w:cs="Arial"/>
        </w:rPr>
      </w:pPr>
      <w:r w:rsidRPr="00D22E68">
        <w:rPr>
          <w:rFonts w:cs="Arial"/>
        </w:rPr>
        <w:t xml:space="preserve">Generation Investment Management </w:t>
      </w:r>
    </w:p>
    <w:p w14:paraId="613FC992" w14:textId="77777777" w:rsidR="006B2E67" w:rsidRPr="00BA0B57" w:rsidRDefault="006B2E67" w:rsidP="006B2E67">
      <w:pPr>
        <w:spacing w:after="0"/>
        <w:ind w:right="-1188" w:firstLine="720"/>
        <w:rPr>
          <w:rFonts w:cs="Arial"/>
        </w:rPr>
      </w:pPr>
      <w:r w:rsidRPr="00BA0B57">
        <w:rPr>
          <w:rFonts w:cs="Arial"/>
        </w:rPr>
        <w:t xml:space="preserve">Thematic Investing </w:t>
      </w:r>
    </w:p>
    <w:p w14:paraId="6724D1A3" w14:textId="77777777" w:rsidR="006B2E67" w:rsidRDefault="006B2E67" w:rsidP="006B2E67">
      <w:pPr>
        <w:pStyle w:val="ListParagraph"/>
        <w:numPr>
          <w:ilvl w:val="0"/>
          <w:numId w:val="26"/>
        </w:numPr>
        <w:spacing w:after="0"/>
        <w:contextualSpacing w:val="0"/>
        <w:rPr>
          <w:rFonts w:cs="Arial"/>
        </w:rPr>
      </w:pPr>
      <w:r w:rsidRPr="00BA0B57">
        <w:rPr>
          <w:rFonts w:cs="Arial"/>
        </w:rPr>
        <w:t>SJF Ventures</w:t>
      </w:r>
      <w:r>
        <w:rPr>
          <w:rFonts w:cs="Arial"/>
        </w:rPr>
        <w:t xml:space="preserve">: </w:t>
      </w:r>
      <w:r w:rsidRPr="00BA0B57">
        <w:rPr>
          <w:rFonts w:cs="Arial"/>
        </w:rPr>
        <w:t xml:space="preserve">Transforming Transportation with </w:t>
      </w:r>
      <w:proofErr w:type="spellStart"/>
      <w:r w:rsidRPr="00BA0B57">
        <w:rPr>
          <w:rFonts w:cs="Arial"/>
        </w:rPr>
        <w:t>TransLoc</w:t>
      </w:r>
      <w:proofErr w:type="spellEnd"/>
    </w:p>
    <w:p w14:paraId="0A8B44C4" w14:textId="77777777" w:rsidR="006B2E67" w:rsidRPr="004478E1" w:rsidRDefault="006B2E67" w:rsidP="006B2E67">
      <w:pPr>
        <w:pStyle w:val="ListParagraph"/>
        <w:numPr>
          <w:ilvl w:val="0"/>
          <w:numId w:val="26"/>
        </w:numPr>
        <w:spacing w:after="0"/>
        <w:contextualSpacing w:val="0"/>
        <w:rPr>
          <w:rFonts w:cs="Arial"/>
        </w:rPr>
      </w:pPr>
      <w:r>
        <w:rPr>
          <w:rFonts w:cs="Arial"/>
        </w:rPr>
        <w:t>Shift Capital: Transforming the North Kensington Neighborhood</w:t>
      </w:r>
    </w:p>
    <w:p w14:paraId="1BD9D1EC" w14:textId="77777777" w:rsidR="006B2E67" w:rsidRPr="00E57DD8" w:rsidRDefault="006B2E67" w:rsidP="006B2E67">
      <w:pPr>
        <w:pStyle w:val="ListParagraph"/>
        <w:numPr>
          <w:ilvl w:val="0"/>
          <w:numId w:val="26"/>
        </w:numPr>
        <w:spacing w:after="0"/>
        <w:rPr>
          <w:rFonts w:cs="Arial"/>
        </w:rPr>
      </w:pPr>
      <w:r w:rsidRPr="00B63C01">
        <w:rPr>
          <w:rFonts w:eastAsia="Times New Roman" w:cstheme="minorHAnsi"/>
          <w:color w:val="000000"/>
          <w:kern w:val="36"/>
        </w:rPr>
        <w:t>How sustainability bonds bridged the vaccine funding gap for poorer nations</w:t>
      </w:r>
    </w:p>
    <w:p w14:paraId="0E56FF7D" w14:textId="77777777" w:rsidR="006B2E67" w:rsidRPr="00E57DD8" w:rsidRDefault="006B2E67" w:rsidP="006B2E67">
      <w:pPr>
        <w:pStyle w:val="ListParagraph"/>
        <w:numPr>
          <w:ilvl w:val="0"/>
          <w:numId w:val="26"/>
        </w:numPr>
        <w:spacing w:after="0"/>
        <w:rPr>
          <w:rFonts w:cs="Arial"/>
        </w:rPr>
      </w:pPr>
      <w:r>
        <w:rPr>
          <w:rFonts w:eastAsia="Times New Roman" w:cstheme="minorHAnsi"/>
          <w:color w:val="000000"/>
          <w:kern w:val="36"/>
        </w:rPr>
        <w:t>Impact America Fund</w:t>
      </w:r>
    </w:p>
    <w:p w14:paraId="3A940D17" w14:textId="77777777" w:rsidR="006B2E67" w:rsidRPr="00E57DD8" w:rsidRDefault="006B2E67" w:rsidP="006B2E67">
      <w:pPr>
        <w:pStyle w:val="ListParagraph"/>
        <w:numPr>
          <w:ilvl w:val="0"/>
          <w:numId w:val="26"/>
        </w:numPr>
        <w:spacing w:after="0"/>
        <w:rPr>
          <w:rFonts w:cstheme="minorHAnsi"/>
        </w:rPr>
      </w:pPr>
      <w:r w:rsidRPr="00E57DD8">
        <w:rPr>
          <w:rFonts w:cstheme="minorHAnsi"/>
        </w:rPr>
        <w:t>The Velux Foundations: Selecting Impact Funds</w:t>
      </w:r>
    </w:p>
    <w:p w14:paraId="5CC70B69" w14:textId="77777777" w:rsidR="006B2E67" w:rsidRPr="00527BEF" w:rsidRDefault="006B2E67" w:rsidP="006B2E67">
      <w:pPr>
        <w:spacing w:after="0"/>
        <w:ind w:firstLine="720"/>
        <w:rPr>
          <w:rFonts w:cs="Arial"/>
        </w:rPr>
      </w:pPr>
      <w:r w:rsidRPr="00527BEF">
        <w:rPr>
          <w:rFonts w:cs="Arial"/>
        </w:rPr>
        <w:t xml:space="preserve">Impact First Investing </w:t>
      </w:r>
    </w:p>
    <w:p w14:paraId="5B0DB61A" w14:textId="77777777" w:rsidR="006B2E67" w:rsidRPr="00527BEF" w:rsidRDefault="006B2E67" w:rsidP="006B2E67">
      <w:pPr>
        <w:pStyle w:val="ListParagraph"/>
        <w:numPr>
          <w:ilvl w:val="1"/>
          <w:numId w:val="25"/>
        </w:numPr>
        <w:spacing w:after="0"/>
        <w:contextualSpacing w:val="0"/>
        <w:rPr>
          <w:rFonts w:cs="NimbusSanL-Regu"/>
        </w:rPr>
      </w:pPr>
      <w:r w:rsidRPr="00527BEF">
        <w:rPr>
          <w:rFonts w:cstheme="minorHAnsi"/>
        </w:rPr>
        <w:t>Financial Inclusion at Omidyar Network</w:t>
      </w:r>
    </w:p>
    <w:p w14:paraId="3EF54E62" w14:textId="77777777" w:rsidR="008427D4" w:rsidRPr="00527BEF" w:rsidRDefault="006B2E67" w:rsidP="008427D4">
      <w:pPr>
        <w:pStyle w:val="ListParagraph"/>
        <w:numPr>
          <w:ilvl w:val="1"/>
          <w:numId w:val="25"/>
        </w:numPr>
        <w:spacing w:after="0"/>
        <w:contextualSpacing w:val="0"/>
        <w:rPr>
          <w:rFonts w:cs="NimbusSanL-Regu"/>
        </w:rPr>
      </w:pPr>
      <w:r w:rsidRPr="00527BEF">
        <w:t>Root Capital and the Efficient Impact Frontier</w:t>
      </w:r>
    </w:p>
    <w:p w14:paraId="414EB957" w14:textId="180912F5" w:rsidR="008427D4" w:rsidRPr="00527BEF" w:rsidRDefault="008427D4" w:rsidP="008427D4">
      <w:pPr>
        <w:pStyle w:val="ListParagraph"/>
        <w:numPr>
          <w:ilvl w:val="1"/>
          <w:numId w:val="25"/>
        </w:numPr>
        <w:spacing w:after="0"/>
        <w:contextualSpacing w:val="0"/>
        <w:rPr>
          <w:rFonts w:cs="NimbusSanL-Regu"/>
        </w:rPr>
      </w:pPr>
      <w:r w:rsidRPr="00527BEF">
        <w:rPr>
          <w:rFonts w:cstheme="minorHAnsi"/>
        </w:rPr>
        <w:t xml:space="preserve">Water.org </w:t>
      </w:r>
    </w:p>
    <w:p w14:paraId="6434130A" w14:textId="4E761FFE" w:rsidR="003940A2" w:rsidRPr="00527BEF" w:rsidRDefault="00A13259" w:rsidP="003940A2">
      <w:pPr>
        <w:pStyle w:val="ListParagraph"/>
        <w:spacing w:after="0"/>
        <w:contextualSpacing w:val="0"/>
      </w:pPr>
      <w:r w:rsidRPr="00527BEF">
        <w:t xml:space="preserve">Impact </w:t>
      </w:r>
      <w:r w:rsidR="008427D4" w:rsidRPr="00527BEF">
        <w:t xml:space="preserve">Measurement </w:t>
      </w:r>
      <w:r w:rsidR="009F7CD1" w:rsidRPr="00527BEF">
        <w:t xml:space="preserve">&amp; </w:t>
      </w:r>
      <w:r w:rsidR="008427D4" w:rsidRPr="00527BEF">
        <w:t>Verificat</w:t>
      </w:r>
      <w:r w:rsidR="003940A2" w:rsidRPr="00527BEF">
        <w:t>ion</w:t>
      </w:r>
      <w:r w:rsidR="009F7CD1" w:rsidRPr="00527BEF">
        <w:t xml:space="preserve"> and</w:t>
      </w:r>
      <w:r w:rsidR="003940A2" w:rsidRPr="00527BEF">
        <w:t xml:space="preserve"> Portfolio Construction Across Asset Classes</w:t>
      </w:r>
    </w:p>
    <w:p w14:paraId="06A51AE6" w14:textId="48E16AE4" w:rsidR="003940A2" w:rsidRPr="00527BEF" w:rsidRDefault="003940A2" w:rsidP="003940A2">
      <w:pPr>
        <w:pStyle w:val="ListParagraph"/>
        <w:numPr>
          <w:ilvl w:val="1"/>
          <w:numId w:val="25"/>
        </w:numPr>
        <w:spacing w:after="0"/>
        <w:contextualSpacing w:val="0"/>
      </w:pPr>
      <w:r w:rsidRPr="00527BEF">
        <w:t>BlueMark</w:t>
      </w:r>
      <w:r w:rsidR="0041780E" w:rsidRPr="00527BEF">
        <w:t xml:space="preserve"> Impact Classification and Verification.</w:t>
      </w:r>
    </w:p>
    <w:p w14:paraId="0705A1C1" w14:textId="2CBE4499" w:rsidR="003940A2" w:rsidRPr="00527BEF" w:rsidRDefault="00E05272" w:rsidP="003940A2">
      <w:pPr>
        <w:pStyle w:val="ListParagraph"/>
        <w:numPr>
          <w:ilvl w:val="1"/>
          <w:numId w:val="25"/>
        </w:numPr>
        <w:spacing w:after="0"/>
        <w:contextualSpacing w:val="0"/>
      </w:pPr>
      <w:r w:rsidRPr="00527BEF">
        <w:t>Goldman Sachs</w:t>
      </w:r>
      <w:r w:rsidR="00933813" w:rsidRPr="00527BEF">
        <w:t>: Making an Imprint on Impact Investing</w:t>
      </w:r>
    </w:p>
    <w:p w14:paraId="7E7CE5B8" w14:textId="77777777" w:rsidR="003940A2" w:rsidRDefault="003940A2" w:rsidP="00A24C09">
      <w:pPr>
        <w:pStyle w:val="ListParagraph"/>
        <w:spacing w:after="0"/>
        <w:ind w:left="1440"/>
        <w:contextualSpacing w:val="0"/>
      </w:pPr>
    </w:p>
    <w:p w14:paraId="20AFDD26" w14:textId="77777777" w:rsidR="00934BFC" w:rsidRDefault="00934BFC" w:rsidP="00934BFC"/>
    <w:p w14:paraId="15C3CE21" w14:textId="77777777" w:rsidR="00934BFC" w:rsidRPr="00934BFC" w:rsidRDefault="00934BFC" w:rsidP="00397CA8">
      <w:pPr>
        <w:spacing w:after="120"/>
        <w:rPr>
          <w:b/>
        </w:rPr>
      </w:pPr>
      <w:r w:rsidRPr="00934BFC">
        <w:rPr>
          <w:b/>
        </w:rPr>
        <w:t>REQUIRED PREREQUISITES AND CONNECTION TO THE CORE</w:t>
      </w:r>
    </w:p>
    <w:p w14:paraId="66C156EF" w14:textId="4A7C5235" w:rsidR="00A03C4F" w:rsidRDefault="00A03C4F" w:rsidP="00397CA8">
      <w:pPr>
        <w:spacing w:after="120"/>
      </w:pPr>
      <w:r w:rsidRPr="00A03C4F">
        <w:t xml:space="preserve">Students must have completed or be concurrently enrolled in </w:t>
      </w:r>
      <w:r w:rsidR="00FF642F" w:rsidRPr="00FF642F">
        <w:t>B8306</w:t>
      </w:r>
      <w:r w:rsidR="00737D5D">
        <w:t xml:space="preserve"> - Capital Markets &amp; I</w:t>
      </w:r>
      <w:r w:rsidRPr="00A03C4F">
        <w:t>nvestments. The learning in this course will utilize, build on and extend concepts covered in the following core courses:</w:t>
      </w:r>
    </w:p>
    <w:tbl>
      <w:tblPr>
        <w:tblStyle w:val="TableGrid"/>
        <w:tblW w:w="0" w:type="auto"/>
        <w:tblInd w:w="720" w:type="dxa"/>
        <w:tblLook w:val="04A0" w:firstRow="1" w:lastRow="0" w:firstColumn="1" w:lastColumn="0" w:noHBand="0" w:noVBand="1"/>
      </w:tblPr>
      <w:tblGrid>
        <w:gridCol w:w="2898"/>
        <w:gridCol w:w="4320"/>
      </w:tblGrid>
      <w:tr w:rsidR="00A321CA" w:rsidRPr="004478E1" w14:paraId="50D76CBD" w14:textId="77777777" w:rsidTr="00A321CA">
        <w:tc>
          <w:tcPr>
            <w:tcW w:w="2898" w:type="dxa"/>
          </w:tcPr>
          <w:p w14:paraId="486587DD" w14:textId="77777777" w:rsidR="00A321CA" w:rsidRPr="004478E1" w:rsidRDefault="00A321CA" w:rsidP="00A37058">
            <w:pPr>
              <w:spacing w:after="120" w:line="276" w:lineRule="auto"/>
              <w:rPr>
                <w:rFonts w:cs="Arial"/>
                <w:b/>
              </w:rPr>
            </w:pPr>
            <w:r w:rsidRPr="004478E1">
              <w:rPr>
                <w:rFonts w:cs="Arial"/>
                <w:b/>
              </w:rPr>
              <w:t>Core Course</w:t>
            </w:r>
          </w:p>
        </w:tc>
        <w:tc>
          <w:tcPr>
            <w:tcW w:w="4320" w:type="dxa"/>
          </w:tcPr>
          <w:p w14:paraId="7A19F4F6" w14:textId="77777777" w:rsidR="00A321CA" w:rsidRPr="004478E1" w:rsidRDefault="00A321CA" w:rsidP="00A37058">
            <w:pPr>
              <w:spacing w:after="120" w:line="276" w:lineRule="auto"/>
              <w:rPr>
                <w:rFonts w:cs="Arial"/>
                <w:b/>
              </w:rPr>
            </w:pPr>
            <w:r w:rsidRPr="004478E1">
              <w:rPr>
                <w:rFonts w:cs="Arial"/>
                <w:b/>
              </w:rPr>
              <w:t>Connection with Core</w:t>
            </w:r>
          </w:p>
        </w:tc>
      </w:tr>
      <w:tr w:rsidR="00A321CA" w:rsidRPr="004478E1" w14:paraId="02D6508D" w14:textId="77777777" w:rsidTr="00A321CA">
        <w:tc>
          <w:tcPr>
            <w:tcW w:w="2898" w:type="dxa"/>
          </w:tcPr>
          <w:p w14:paraId="737373BC" w14:textId="77777777" w:rsidR="00A321CA" w:rsidRPr="004478E1" w:rsidRDefault="00A321CA" w:rsidP="00A37058">
            <w:pPr>
              <w:spacing w:after="120" w:line="276" w:lineRule="auto"/>
              <w:rPr>
                <w:rFonts w:cs="Arial"/>
              </w:rPr>
            </w:pPr>
            <w:r w:rsidRPr="004478E1">
              <w:rPr>
                <w:rFonts w:cs="Arial"/>
              </w:rPr>
              <w:t>Corporate Finance</w:t>
            </w:r>
          </w:p>
        </w:tc>
        <w:tc>
          <w:tcPr>
            <w:tcW w:w="4320" w:type="dxa"/>
          </w:tcPr>
          <w:p w14:paraId="2F2BF4C6" w14:textId="77777777" w:rsidR="00A321CA" w:rsidRDefault="00A321CA" w:rsidP="00A37058">
            <w:pPr>
              <w:pStyle w:val="ListParagraph"/>
              <w:numPr>
                <w:ilvl w:val="0"/>
                <w:numId w:val="1"/>
              </w:numPr>
              <w:spacing w:after="120" w:line="276" w:lineRule="auto"/>
              <w:rPr>
                <w:rFonts w:cs="Arial"/>
              </w:rPr>
            </w:pPr>
            <w:r>
              <w:rPr>
                <w:rFonts w:cs="Arial"/>
              </w:rPr>
              <w:t>Valuing bonds and stocks</w:t>
            </w:r>
          </w:p>
          <w:p w14:paraId="445A24F9" w14:textId="77777777" w:rsidR="00A321CA" w:rsidRDefault="00A321CA" w:rsidP="00A37058">
            <w:pPr>
              <w:pStyle w:val="ListParagraph"/>
              <w:numPr>
                <w:ilvl w:val="0"/>
                <w:numId w:val="1"/>
              </w:numPr>
              <w:spacing w:after="120" w:line="276" w:lineRule="auto"/>
              <w:rPr>
                <w:rFonts w:cs="Arial"/>
              </w:rPr>
            </w:pPr>
            <w:r>
              <w:rPr>
                <w:rFonts w:cs="Arial"/>
              </w:rPr>
              <w:t>The CAPM model &amp; applications</w:t>
            </w:r>
          </w:p>
          <w:p w14:paraId="51494484" w14:textId="77777777" w:rsidR="00A321CA" w:rsidRPr="00155C0B" w:rsidRDefault="00A321CA" w:rsidP="00A37058">
            <w:pPr>
              <w:pStyle w:val="ListParagraph"/>
              <w:numPr>
                <w:ilvl w:val="0"/>
                <w:numId w:val="1"/>
              </w:numPr>
              <w:spacing w:after="120" w:line="276" w:lineRule="auto"/>
              <w:rPr>
                <w:rFonts w:cs="Arial"/>
              </w:rPr>
            </w:pPr>
            <w:r>
              <w:rPr>
                <w:rFonts w:cs="Arial"/>
              </w:rPr>
              <w:t>Corporate governance</w:t>
            </w:r>
          </w:p>
        </w:tc>
      </w:tr>
      <w:tr w:rsidR="00A321CA" w:rsidRPr="004478E1" w14:paraId="082C9AE6" w14:textId="77777777" w:rsidTr="00A321CA">
        <w:tc>
          <w:tcPr>
            <w:tcW w:w="2898" w:type="dxa"/>
          </w:tcPr>
          <w:p w14:paraId="72DCE778" w14:textId="77777777" w:rsidR="00A321CA" w:rsidRPr="004478E1" w:rsidRDefault="00A321CA" w:rsidP="00A37058">
            <w:pPr>
              <w:spacing w:after="120" w:line="276" w:lineRule="auto"/>
              <w:rPr>
                <w:rFonts w:cs="Arial"/>
              </w:rPr>
            </w:pPr>
            <w:r>
              <w:rPr>
                <w:rFonts w:cs="Arial"/>
              </w:rPr>
              <w:lastRenderedPageBreak/>
              <w:t>Global Economic Environment</w:t>
            </w:r>
          </w:p>
        </w:tc>
        <w:tc>
          <w:tcPr>
            <w:tcW w:w="4320" w:type="dxa"/>
          </w:tcPr>
          <w:p w14:paraId="1FA8D3EB" w14:textId="77777777" w:rsidR="00A321CA" w:rsidRDefault="00A321CA" w:rsidP="00A37058">
            <w:pPr>
              <w:pStyle w:val="ListParagraph"/>
              <w:numPr>
                <w:ilvl w:val="0"/>
                <w:numId w:val="2"/>
              </w:numPr>
              <w:spacing w:after="120" w:line="276" w:lineRule="auto"/>
              <w:rPr>
                <w:rFonts w:cs="Arial"/>
              </w:rPr>
            </w:pPr>
            <w:r>
              <w:rPr>
                <w:rFonts w:cs="Arial"/>
              </w:rPr>
              <w:t>Exchange rates</w:t>
            </w:r>
          </w:p>
          <w:p w14:paraId="2AD6A960" w14:textId="77777777" w:rsidR="00A321CA" w:rsidRPr="004478E1" w:rsidRDefault="00A321CA" w:rsidP="00A37058">
            <w:pPr>
              <w:pStyle w:val="ListParagraph"/>
              <w:numPr>
                <w:ilvl w:val="0"/>
                <w:numId w:val="2"/>
              </w:numPr>
              <w:spacing w:after="120" w:line="276" w:lineRule="auto"/>
              <w:rPr>
                <w:rFonts w:cs="Arial"/>
              </w:rPr>
            </w:pPr>
            <w:r>
              <w:rPr>
                <w:rFonts w:cs="Arial"/>
              </w:rPr>
              <w:t>Global capital flows</w:t>
            </w:r>
          </w:p>
        </w:tc>
      </w:tr>
      <w:tr w:rsidR="00A321CA" w:rsidRPr="004478E1" w14:paraId="21086786" w14:textId="77777777" w:rsidTr="00A321CA">
        <w:tc>
          <w:tcPr>
            <w:tcW w:w="2898" w:type="dxa"/>
          </w:tcPr>
          <w:p w14:paraId="323F26EC" w14:textId="77777777" w:rsidR="00A321CA" w:rsidRPr="004478E1" w:rsidRDefault="00A321CA" w:rsidP="00A37058">
            <w:pPr>
              <w:spacing w:after="120" w:line="276" w:lineRule="auto"/>
              <w:rPr>
                <w:rFonts w:cs="Arial"/>
              </w:rPr>
            </w:pPr>
            <w:r w:rsidRPr="004478E1">
              <w:rPr>
                <w:rFonts w:cs="Arial"/>
              </w:rPr>
              <w:t>Managerial Economics</w:t>
            </w:r>
          </w:p>
        </w:tc>
        <w:tc>
          <w:tcPr>
            <w:tcW w:w="4320" w:type="dxa"/>
          </w:tcPr>
          <w:p w14:paraId="3BC4FC82" w14:textId="77777777" w:rsidR="00A321CA" w:rsidRDefault="00A321CA" w:rsidP="00A321CA">
            <w:pPr>
              <w:pStyle w:val="ListParagraph"/>
              <w:numPr>
                <w:ilvl w:val="0"/>
                <w:numId w:val="4"/>
              </w:numPr>
              <w:spacing w:after="120" w:line="276" w:lineRule="auto"/>
              <w:rPr>
                <w:rFonts w:cs="Arial"/>
              </w:rPr>
            </w:pPr>
            <w:r>
              <w:rPr>
                <w:rFonts w:cs="Arial"/>
              </w:rPr>
              <w:t>The limits of markets</w:t>
            </w:r>
          </w:p>
          <w:p w14:paraId="0F17D9BA" w14:textId="77777777" w:rsidR="00A321CA" w:rsidRPr="004478E1" w:rsidRDefault="00A321CA" w:rsidP="00A321CA">
            <w:pPr>
              <w:pStyle w:val="ListParagraph"/>
              <w:numPr>
                <w:ilvl w:val="0"/>
                <w:numId w:val="4"/>
              </w:numPr>
              <w:spacing w:after="120" w:line="276" w:lineRule="auto"/>
              <w:rPr>
                <w:rFonts w:cs="Arial"/>
              </w:rPr>
            </w:pPr>
            <w:r>
              <w:rPr>
                <w:rFonts w:cs="Arial"/>
              </w:rPr>
              <w:t>Agency and incentives</w:t>
            </w:r>
          </w:p>
        </w:tc>
      </w:tr>
    </w:tbl>
    <w:p w14:paraId="2C66D812" w14:textId="77777777" w:rsidR="008D165B" w:rsidRDefault="008D165B" w:rsidP="00397CA8">
      <w:pPr>
        <w:spacing w:after="120"/>
      </w:pPr>
    </w:p>
    <w:p w14:paraId="0054923E" w14:textId="5E8B9884" w:rsidR="00397CA8" w:rsidRPr="0097189D" w:rsidRDefault="00573C56" w:rsidP="00397CA8">
      <w:pPr>
        <w:spacing w:after="120"/>
      </w:pPr>
      <w:r>
        <w:t>Students will be expected to have mastered these concepts and be able to apply them in the course.</w:t>
      </w:r>
    </w:p>
    <w:p w14:paraId="477AF26B" w14:textId="77777777" w:rsidR="00397CA8" w:rsidRDefault="00397CA8" w:rsidP="00397CA8">
      <w:pPr>
        <w:spacing w:after="120"/>
        <w:rPr>
          <w:b/>
        </w:rPr>
      </w:pPr>
    </w:p>
    <w:p w14:paraId="1E7801A6" w14:textId="06E0DB4E" w:rsidR="00934BFC" w:rsidRPr="00934BFC" w:rsidRDefault="00934BFC" w:rsidP="00397CA8">
      <w:pPr>
        <w:spacing w:after="120"/>
        <w:rPr>
          <w:b/>
        </w:rPr>
      </w:pPr>
      <w:r w:rsidRPr="00934BFC">
        <w:rPr>
          <w:b/>
        </w:rPr>
        <w:t>ASSIGNMENTS</w:t>
      </w:r>
    </w:p>
    <w:p w14:paraId="7CE4126B" w14:textId="05D410B3" w:rsidR="00A03C4F" w:rsidRDefault="00A03C4F" w:rsidP="00397CA8">
      <w:pPr>
        <w:spacing w:after="120"/>
      </w:pPr>
      <w:r w:rsidRPr="00527BEF">
        <w:t>Students are required</w:t>
      </w:r>
      <w:r w:rsidR="00253A0E" w:rsidRPr="00527BEF">
        <w:t xml:space="preserve"> to prepare </w:t>
      </w:r>
      <w:r w:rsidR="00527BEF" w:rsidRPr="00527BEF">
        <w:t>one</w:t>
      </w:r>
      <w:r w:rsidR="00253A0E" w:rsidRPr="00527BEF">
        <w:t xml:space="preserve"> case write-up</w:t>
      </w:r>
      <w:r w:rsidR="00527BEF" w:rsidRPr="00527BEF">
        <w:t xml:space="preserve"> </w:t>
      </w:r>
      <w:r w:rsidR="002B025F" w:rsidRPr="00527BEF">
        <w:t>during the course, which include</w:t>
      </w:r>
      <w:r w:rsidR="00CC1332" w:rsidRPr="00527BEF">
        <w:t xml:space="preserve"> building a financial model</w:t>
      </w:r>
      <w:r w:rsidR="002B025F" w:rsidRPr="00527BEF">
        <w:t xml:space="preserve"> and </w:t>
      </w:r>
      <w:r w:rsidR="00476105" w:rsidRPr="00527BEF">
        <w:t>analyzing</w:t>
      </w:r>
      <w:r w:rsidR="002B025F" w:rsidRPr="00527BEF">
        <w:t xml:space="preserve"> investment risk and return</w:t>
      </w:r>
      <w:r w:rsidRPr="00527BEF">
        <w:t xml:space="preserve">. </w:t>
      </w:r>
      <w:r w:rsidR="00015D4A" w:rsidRPr="00527BEF">
        <w:t xml:space="preserve">The final exam is a take-home case, due </w:t>
      </w:r>
      <w:r w:rsidR="00DF49EE" w:rsidRPr="00527BEF">
        <w:t>on</w:t>
      </w:r>
      <w:r w:rsidR="0097189D" w:rsidRPr="00527BEF">
        <w:t>e</w:t>
      </w:r>
      <w:r w:rsidR="00DF49EE" w:rsidRPr="00527BEF">
        <w:t xml:space="preserve"> week</w:t>
      </w:r>
      <w:r w:rsidR="00015D4A" w:rsidRPr="00527BEF">
        <w:t xml:space="preserve"> after the last class.</w:t>
      </w:r>
    </w:p>
    <w:p w14:paraId="52B2DEEB" w14:textId="77777777" w:rsidR="00397CA8" w:rsidRPr="00A03C4F" w:rsidRDefault="00397CA8" w:rsidP="00397CA8">
      <w:pPr>
        <w:spacing w:after="120"/>
      </w:pPr>
    </w:p>
    <w:p w14:paraId="54A3A043" w14:textId="77777777" w:rsidR="00535F4E" w:rsidRDefault="00535F4E" w:rsidP="00397CA8">
      <w:pPr>
        <w:spacing w:after="120"/>
        <w:rPr>
          <w:b/>
        </w:rPr>
      </w:pPr>
      <w:r>
        <w:rPr>
          <w:b/>
        </w:rPr>
        <w:t>METHOD OF EVALUATION</w:t>
      </w:r>
    </w:p>
    <w:p w14:paraId="2447FAE4" w14:textId="6D01CA5A" w:rsidR="00A03C4F" w:rsidRPr="00A03C4F" w:rsidRDefault="00A03C4F" w:rsidP="00397CA8">
      <w:pPr>
        <w:spacing w:after="120"/>
      </w:pPr>
      <w:r w:rsidRPr="00A03C4F">
        <w:t xml:space="preserve">This course relies predominately on the case method. Although this is a finance course, there is relatively little </w:t>
      </w:r>
      <w:r w:rsidR="0068078A">
        <w:t xml:space="preserve">financial </w:t>
      </w:r>
      <w:r w:rsidRPr="00A03C4F">
        <w:t xml:space="preserve">modeling required, as the focus of most of the classes is on understanding concepts, and the challenges and opportunities of applying those concepts in real-world settings. The chosen cases analyze companies that use financial </w:t>
      </w:r>
      <w:r w:rsidR="00DF49EE">
        <w:t>products</w:t>
      </w:r>
      <w:r w:rsidRPr="00A03C4F">
        <w:t xml:space="preserve"> to create sustainable social and/o</w:t>
      </w:r>
      <w:r w:rsidR="0097189D">
        <w:t xml:space="preserve">r environmental value, </w:t>
      </w:r>
      <w:r w:rsidRPr="00A03C4F">
        <w:t>to understand why certain business decisions and models have succeeded while others have failed. This course requires active class participation, and students’ grades will be heavily dependent on the quality of class discussion</w:t>
      </w:r>
      <w:r w:rsidR="00452F7D">
        <w:t>, including on-line quizzes and polls</w:t>
      </w:r>
      <w:r w:rsidRPr="00A03C4F">
        <w:t xml:space="preserve">. Guest speakers will be invited to </w:t>
      </w:r>
      <w:r w:rsidR="00253A0E">
        <w:t>a few</w:t>
      </w:r>
      <w:r w:rsidRPr="00A03C4F">
        <w:t xml:space="preserve"> classes and will provide an opportunity for students to meet industry specialists. Students are expected to challenge each other and to challenge the professor and our guests.</w:t>
      </w:r>
    </w:p>
    <w:tbl>
      <w:tblPr>
        <w:tblStyle w:val="TableGrid"/>
        <w:tblW w:w="0" w:type="auto"/>
        <w:tblInd w:w="607" w:type="dxa"/>
        <w:tblLook w:val="04A0" w:firstRow="1" w:lastRow="0" w:firstColumn="1" w:lastColumn="0" w:noHBand="0" w:noVBand="1"/>
      </w:tblPr>
      <w:tblGrid>
        <w:gridCol w:w="3438"/>
        <w:gridCol w:w="893"/>
      </w:tblGrid>
      <w:tr w:rsidR="00535F4E" w14:paraId="4FCC676E" w14:textId="77777777" w:rsidTr="008D165B">
        <w:tc>
          <w:tcPr>
            <w:tcW w:w="3438" w:type="dxa"/>
          </w:tcPr>
          <w:p w14:paraId="6D1AB790" w14:textId="77777777" w:rsidR="00535F4E" w:rsidRPr="00DF49EE" w:rsidRDefault="00483ED2" w:rsidP="00DE24A4">
            <w:r w:rsidRPr="00DF49EE">
              <w:t>Class participation</w:t>
            </w:r>
          </w:p>
          <w:p w14:paraId="7870BA6B" w14:textId="49548A67" w:rsidR="004914A2" w:rsidRPr="00DF49EE" w:rsidRDefault="00CD7633" w:rsidP="00CD7633">
            <w:r>
              <w:t>(including on-line quizzes</w:t>
            </w:r>
            <w:r w:rsidR="00452F7D">
              <w:t xml:space="preserve"> and polls</w:t>
            </w:r>
            <w:r w:rsidR="007C5174">
              <w:t>)</w:t>
            </w:r>
          </w:p>
        </w:tc>
        <w:tc>
          <w:tcPr>
            <w:tcW w:w="893" w:type="dxa"/>
          </w:tcPr>
          <w:p w14:paraId="17AC808D" w14:textId="27F74572" w:rsidR="00535F4E" w:rsidRPr="00DF49EE" w:rsidRDefault="001815CD" w:rsidP="00DE24A4">
            <w:r w:rsidRPr="00DF49EE">
              <w:t>4</w:t>
            </w:r>
            <w:r w:rsidR="00483ED2" w:rsidRPr="00DF49EE">
              <w:t>0</w:t>
            </w:r>
            <w:r w:rsidR="00535F4E" w:rsidRPr="00DF49EE">
              <w:t>%</w:t>
            </w:r>
          </w:p>
        </w:tc>
      </w:tr>
      <w:tr w:rsidR="00535F4E" w14:paraId="73660DDC" w14:textId="77777777" w:rsidTr="008D165B">
        <w:tc>
          <w:tcPr>
            <w:tcW w:w="3438" w:type="dxa"/>
          </w:tcPr>
          <w:p w14:paraId="6FA8C85D" w14:textId="0B417940" w:rsidR="00535F4E" w:rsidRPr="00DF49EE" w:rsidRDefault="00527BEF" w:rsidP="00476105">
            <w:r>
              <w:t>One</w:t>
            </w:r>
            <w:r w:rsidR="00162F27">
              <w:t xml:space="preserve"> c</w:t>
            </w:r>
            <w:r w:rsidR="007C5174" w:rsidRPr="00DF49EE">
              <w:t>ase write-</w:t>
            </w:r>
            <w:r w:rsidR="005825E8">
              <w:t>up</w:t>
            </w:r>
            <w:r w:rsidR="00162F27">
              <w:t xml:space="preserve"> with financial </w:t>
            </w:r>
            <w:r w:rsidR="00476105">
              <w:t>analysis</w:t>
            </w:r>
            <w:r w:rsidR="00162F27">
              <w:t xml:space="preserve"> </w:t>
            </w:r>
            <w:r w:rsidR="005825E8">
              <w:t>(Type B</w:t>
            </w:r>
            <w:r w:rsidR="004B528B">
              <w:t>2</w:t>
            </w:r>
            <w:r w:rsidR="007C5174" w:rsidRPr="00DF49EE">
              <w:t xml:space="preserve"> - individual)</w:t>
            </w:r>
          </w:p>
        </w:tc>
        <w:tc>
          <w:tcPr>
            <w:tcW w:w="893" w:type="dxa"/>
          </w:tcPr>
          <w:p w14:paraId="391B9D15" w14:textId="0D683956" w:rsidR="00535F4E" w:rsidRPr="00DF49EE" w:rsidRDefault="00162F27" w:rsidP="00DE24A4">
            <w:r>
              <w:t>2</w:t>
            </w:r>
            <w:r w:rsidR="00253A0E" w:rsidRPr="00DF49EE">
              <w:t>0</w:t>
            </w:r>
            <w:r w:rsidR="00535F4E" w:rsidRPr="00DF49EE">
              <w:t>%</w:t>
            </w:r>
          </w:p>
        </w:tc>
      </w:tr>
      <w:tr w:rsidR="00CC1332" w14:paraId="28D2E72B" w14:textId="77777777" w:rsidTr="008D165B">
        <w:tc>
          <w:tcPr>
            <w:tcW w:w="3438" w:type="dxa"/>
          </w:tcPr>
          <w:p w14:paraId="2D2EABF5" w14:textId="77777777" w:rsidR="00CC1332" w:rsidRPr="00DF49EE" w:rsidRDefault="00CC1332" w:rsidP="00DE24A4">
            <w:r w:rsidRPr="00DF49EE">
              <w:t xml:space="preserve">Final take-home exam </w:t>
            </w:r>
          </w:p>
          <w:p w14:paraId="7287935E" w14:textId="77777777" w:rsidR="00CC1332" w:rsidRPr="00DF49EE" w:rsidRDefault="00CC1332" w:rsidP="00DE24A4">
            <w:r w:rsidRPr="00DF49EE">
              <w:t>(Type C- individual)</w:t>
            </w:r>
          </w:p>
        </w:tc>
        <w:tc>
          <w:tcPr>
            <w:tcW w:w="893" w:type="dxa"/>
          </w:tcPr>
          <w:p w14:paraId="562D7449" w14:textId="34BB5717" w:rsidR="00CC1332" w:rsidRPr="00DF49EE" w:rsidRDefault="00527BEF" w:rsidP="00DE24A4">
            <w:r>
              <w:t>4</w:t>
            </w:r>
            <w:r w:rsidR="00253A0E" w:rsidRPr="00DF49EE">
              <w:t>0</w:t>
            </w:r>
            <w:r w:rsidR="00CC1332" w:rsidRPr="00DF49EE">
              <w:t>%</w:t>
            </w:r>
          </w:p>
        </w:tc>
      </w:tr>
    </w:tbl>
    <w:p w14:paraId="3DFB1D82" w14:textId="77777777" w:rsidR="00535F4E" w:rsidRPr="00535F4E" w:rsidRDefault="00535F4E" w:rsidP="00535F4E"/>
    <w:p w14:paraId="65A7E99A" w14:textId="77777777" w:rsidR="00DE24A4" w:rsidRDefault="00535F4E" w:rsidP="00DF49EE">
      <w:pPr>
        <w:spacing w:after="120"/>
        <w:rPr>
          <w:b/>
        </w:rPr>
      </w:pPr>
      <w:r>
        <w:rPr>
          <w:b/>
        </w:rPr>
        <w:t>CLASSROOM NORMS AND EXPECTATIONS</w:t>
      </w:r>
    </w:p>
    <w:p w14:paraId="02048864" w14:textId="009358F0" w:rsidR="00452F7D" w:rsidRDefault="005825E8" w:rsidP="00452F7D">
      <w:pPr>
        <w:spacing w:after="120"/>
        <w:rPr>
          <w:rStyle w:val="j-title-breadcrumb"/>
        </w:rPr>
      </w:pPr>
      <w:r>
        <w:t>Students are expected to adhere to CBS Core Culture in this course by being Present, Prepared, and Participating.</w:t>
      </w:r>
      <w:r w:rsidR="008D165B">
        <w:t xml:space="preserve"> </w:t>
      </w:r>
      <w:r w:rsidR="00483ED2" w:rsidRPr="00483ED2">
        <w:t xml:space="preserve">Students are required to prepare for each class by reading and analyzing the assigned cases, utilizing the study guidance questions which are </w:t>
      </w:r>
      <w:r w:rsidR="00152D66">
        <w:t>provided in the Canvas system</w:t>
      </w:r>
      <w:r w:rsidR="00253A0E">
        <w:t>, and completing the on-line question set</w:t>
      </w:r>
      <w:r w:rsidR="00152D66">
        <w:t xml:space="preserve">. </w:t>
      </w:r>
      <w:r w:rsidR="00253A0E">
        <w:t>In class, s</w:t>
      </w:r>
      <w:r w:rsidR="00483ED2" w:rsidRPr="00483ED2">
        <w:t xml:space="preserve">tudents are expected to add thoughtful </w:t>
      </w:r>
      <w:r>
        <w:t>points</w:t>
      </w:r>
      <w:r w:rsidR="00483ED2" w:rsidRPr="00483ED2">
        <w:t xml:space="preserve"> to each class discussion</w:t>
      </w:r>
      <w:r w:rsidR="00452F7D">
        <w:t>.</w:t>
      </w:r>
    </w:p>
    <w:p w14:paraId="190A8B9B" w14:textId="3C0C3538" w:rsidR="005825E8" w:rsidRDefault="005825E8" w:rsidP="005825E8">
      <w:pPr>
        <w:spacing w:after="120"/>
        <w:rPr>
          <w:b/>
        </w:rPr>
      </w:pPr>
      <w:r>
        <w:rPr>
          <w:b/>
        </w:rPr>
        <w:t>ATTENDANCE POLICY</w:t>
      </w:r>
    </w:p>
    <w:p w14:paraId="0EAD7DB6" w14:textId="4CD41E18" w:rsidR="008D165B" w:rsidRDefault="008D165B" w:rsidP="008D165B">
      <w:pPr>
        <w:spacing w:after="120"/>
        <w:contextualSpacing/>
        <w:jc w:val="both"/>
      </w:pPr>
      <w:r>
        <w:t>Students are required to attend each class</w:t>
      </w:r>
      <w:r w:rsidR="00452F7D">
        <w:t xml:space="preserve"> in-person</w:t>
      </w:r>
      <w:r>
        <w:t xml:space="preserve">. Students should contact the TA regarding excused absences (for religious observances; personal, medical, and family emergencies; military service; court appearances such as jury duty). Unexcused absences will affect your class participation grade and your overall course grade. </w:t>
      </w:r>
    </w:p>
    <w:p w14:paraId="30BC716E" w14:textId="3286DC66" w:rsidR="008D165B" w:rsidRDefault="008D165B" w:rsidP="008D165B">
      <w:pPr>
        <w:pStyle w:val="ListParagraph"/>
        <w:numPr>
          <w:ilvl w:val="0"/>
          <w:numId w:val="22"/>
        </w:numPr>
        <w:spacing w:after="120"/>
        <w:jc w:val="both"/>
      </w:pPr>
      <w:r>
        <w:lastRenderedPageBreak/>
        <w:t xml:space="preserve">Students that miss </w:t>
      </w:r>
      <w:r w:rsidR="00452F7D">
        <w:t>&gt;</w:t>
      </w:r>
      <w:r>
        <w:t>33% of their classes (unexcused absences) will at most receive a P for the course grade.</w:t>
      </w:r>
    </w:p>
    <w:p w14:paraId="485864C9" w14:textId="00974651" w:rsidR="008D165B" w:rsidRPr="00F925FF" w:rsidRDefault="008D165B" w:rsidP="008D165B">
      <w:pPr>
        <w:pStyle w:val="ListParagraph"/>
        <w:numPr>
          <w:ilvl w:val="0"/>
          <w:numId w:val="22"/>
        </w:numPr>
        <w:spacing w:after="120"/>
        <w:jc w:val="both"/>
      </w:pPr>
      <w:r>
        <w:t xml:space="preserve">Students that miss </w:t>
      </w:r>
      <w:r w:rsidR="00452F7D">
        <w:t>&gt;</w:t>
      </w:r>
      <w:r>
        <w:t>50% of their classes (unexcused absences) will receive an F for the course grade.</w:t>
      </w:r>
    </w:p>
    <w:p w14:paraId="1EEEDA71" w14:textId="77777777" w:rsidR="008D165B" w:rsidRDefault="008D165B" w:rsidP="008D165B">
      <w:pPr>
        <w:widowControl w:val="0"/>
        <w:spacing w:after="120"/>
        <w:contextualSpacing/>
        <w:jc w:val="both"/>
      </w:pPr>
    </w:p>
    <w:p w14:paraId="22FD6EF6" w14:textId="324868F2" w:rsidR="008D165B" w:rsidRDefault="008D165B" w:rsidP="008D165B">
      <w:pPr>
        <w:widowControl w:val="0"/>
        <w:spacing w:after="120"/>
        <w:contextualSpacing/>
        <w:jc w:val="both"/>
        <w:rPr>
          <w:rStyle w:val="j-title-breadcrumb"/>
          <w:rFonts w:eastAsia="Arial" w:cs="Arial"/>
          <w:b/>
        </w:rPr>
      </w:pPr>
      <w:r w:rsidRPr="00E56250">
        <w:rPr>
          <w:rStyle w:val="j-title-breadcrumb"/>
          <w:rFonts w:eastAsia="Arial" w:cs="Arial"/>
          <w:b/>
        </w:rPr>
        <w:t>INCLUSION</w:t>
      </w:r>
      <w:r>
        <w:rPr>
          <w:rStyle w:val="j-title-breadcrumb"/>
          <w:rFonts w:eastAsia="Arial" w:cs="Arial"/>
          <w:b/>
        </w:rPr>
        <w:t>, ACCOMODATIONS, AND SUPPORT FOR STUDENTS</w:t>
      </w:r>
    </w:p>
    <w:p w14:paraId="6F969A52" w14:textId="77777777" w:rsidR="008D165B" w:rsidRDefault="008D165B" w:rsidP="00234F0B">
      <w:pPr>
        <w:widowControl w:val="0"/>
        <w:spacing w:after="120"/>
        <w:contextualSpacing/>
        <w:rPr>
          <w:rStyle w:val="j-title-breadcrumb"/>
          <w:rFonts w:eastAsia="Arial" w:cs="Arial"/>
        </w:rPr>
      </w:pPr>
      <w:r w:rsidRPr="00E56250">
        <w:rPr>
          <w:rStyle w:val="j-title-breadcrumb"/>
          <w:rFonts w:eastAsia="Arial" w:cs="Arial"/>
        </w:rPr>
        <w:t>Columbia Business School will make reasonable accommodations for persons with documented disabilities.  Students are encouraged to contact the Columbia University’s Office of Disability Services for information about registration. Students seeking accommodation in the classroom may obtain information on the services offered by Columbia University’s Office of Disability Services online at www.health.columbia.edu/docs/services/ods/index.html or by contacting (212) 854-2388.</w:t>
      </w:r>
    </w:p>
    <w:p w14:paraId="7FAB3C83" w14:textId="77777777" w:rsidR="008D165B" w:rsidRDefault="008D165B" w:rsidP="00234F0B">
      <w:pPr>
        <w:widowControl w:val="0"/>
        <w:spacing w:after="120"/>
        <w:contextualSpacing/>
        <w:rPr>
          <w:rStyle w:val="j-title-breadcrumb"/>
          <w:rFonts w:eastAsia="Arial" w:cs="Arial"/>
        </w:rPr>
      </w:pPr>
    </w:p>
    <w:p w14:paraId="673D7030" w14:textId="77777777" w:rsidR="008D165B" w:rsidRPr="00E56250" w:rsidRDefault="008D165B" w:rsidP="00234F0B">
      <w:pPr>
        <w:widowControl w:val="0"/>
        <w:spacing w:after="120"/>
        <w:contextualSpacing/>
        <w:rPr>
          <w:rStyle w:val="j-title-breadcrumb"/>
          <w:rFonts w:eastAsia="Arial" w:cs="Arial"/>
        </w:rPr>
      </w:pPr>
      <w:r w:rsidRPr="00E56250">
        <w:rPr>
          <w:rStyle w:val="j-title-breadcrumb"/>
          <w:rFonts w:eastAsia="Arial" w:cs="Arial"/>
        </w:rPr>
        <w:t>Columbia Business School is committed to maintaining a safe environment for students, staff and faculty.  Because of this commitment and because of federal and state regulations, we must advise you that if you tell any of your instructors about sexual harassment or gender-based misconduct involving a member of the campus community, your instructor is required to report this information to a Title IX Coordinator.  They will tre</w:t>
      </w:r>
      <w:r>
        <w:rPr>
          <w:rStyle w:val="j-title-breadcrumb"/>
          <w:rFonts w:eastAsia="Arial" w:cs="Arial"/>
        </w:rPr>
        <w:t xml:space="preserve">at this information as </w:t>
      </w:r>
      <w:proofErr w:type="gramStart"/>
      <w:r>
        <w:rPr>
          <w:rStyle w:val="j-title-breadcrumb"/>
          <w:rFonts w:eastAsia="Arial" w:cs="Arial"/>
        </w:rPr>
        <w:t xml:space="preserve">private, </w:t>
      </w:r>
      <w:r w:rsidRPr="00E56250">
        <w:rPr>
          <w:rStyle w:val="j-title-breadcrumb"/>
          <w:rFonts w:eastAsia="Arial" w:cs="Arial"/>
        </w:rPr>
        <w:t>but</w:t>
      </w:r>
      <w:proofErr w:type="gramEnd"/>
      <w:r w:rsidRPr="00E56250">
        <w:rPr>
          <w:rStyle w:val="j-title-breadcrumb"/>
          <w:rFonts w:eastAsia="Arial" w:cs="Arial"/>
        </w:rPr>
        <w:t xml:space="preserve"> will need to follow up with you and </w:t>
      </w:r>
      <w:r>
        <w:rPr>
          <w:rStyle w:val="j-title-breadcrumb"/>
          <w:rFonts w:eastAsia="Arial" w:cs="Arial"/>
        </w:rPr>
        <w:t xml:space="preserve">possibly look into the matter. </w:t>
      </w:r>
      <w:r w:rsidRPr="00E56250">
        <w:rPr>
          <w:rStyle w:val="j-title-breadcrumb"/>
          <w:rFonts w:eastAsia="Arial" w:cs="Arial"/>
        </w:rPr>
        <w:t>Counseling and Psychological Services, the Office of the University Chaplain, and the Ombuds Office for Gender-Based Misconduct are confidential resources available for students, staff and faculty. “Gender-based misconduct” includes sexual assault, stalking, sexual harassment, dating violence, domestic violence, sexual exploitation, and gender-based harassment.  For more information, see http://sexualrespect.columbia.edu/gender-based-misconduct-policy-students.</w:t>
      </w:r>
    </w:p>
    <w:p w14:paraId="7C78024E" w14:textId="77777777" w:rsidR="008D165B" w:rsidRPr="00585D84" w:rsidRDefault="008D165B" w:rsidP="00234F0B">
      <w:pPr>
        <w:widowControl w:val="0"/>
        <w:spacing w:after="120"/>
      </w:pPr>
    </w:p>
    <w:sectPr w:rsidR="008D165B" w:rsidRPr="00585D84" w:rsidSect="00535F4E">
      <w:type w:val="continuous"/>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07FAC" w14:textId="77777777" w:rsidR="0054728B" w:rsidRDefault="0054728B" w:rsidP="00934BFC">
      <w:pPr>
        <w:spacing w:after="0" w:line="240" w:lineRule="auto"/>
      </w:pPr>
      <w:r>
        <w:separator/>
      </w:r>
    </w:p>
  </w:endnote>
  <w:endnote w:type="continuationSeparator" w:id="0">
    <w:p w14:paraId="7C396459" w14:textId="77777777" w:rsidR="0054728B" w:rsidRDefault="0054728B" w:rsidP="00934B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SanL-Regu">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ABAAF" w14:textId="77777777" w:rsidR="00DE24A4" w:rsidRDefault="00DE24A4">
    <w:pPr>
      <w:pStyle w:val="Footer"/>
    </w:pPr>
    <w:r>
      <w:t xml:space="preserve">Page </w:t>
    </w:r>
    <w:r>
      <w:rPr>
        <w:b/>
      </w:rPr>
      <w:fldChar w:fldCharType="begin"/>
    </w:r>
    <w:r>
      <w:rPr>
        <w:b/>
      </w:rPr>
      <w:instrText xml:space="preserve"> PAGE  \* Arabic  \* MERGEFORMAT </w:instrText>
    </w:r>
    <w:r>
      <w:rPr>
        <w:b/>
      </w:rPr>
      <w:fldChar w:fldCharType="separate"/>
    </w:r>
    <w:r w:rsidR="00105F39">
      <w:rPr>
        <w:b/>
        <w:noProof/>
      </w:rPr>
      <w:t>1</w:t>
    </w:r>
    <w:r>
      <w:rPr>
        <w:b/>
      </w:rPr>
      <w:fldChar w:fldCharType="end"/>
    </w:r>
    <w:r>
      <w:t xml:space="preserve"> of </w:t>
    </w:r>
    <w:r>
      <w:rPr>
        <w:b/>
      </w:rPr>
      <w:fldChar w:fldCharType="begin"/>
    </w:r>
    <w:r>
      <w:rPr>
        <w:b/>
      </w:rPr>
      <w:instrText xml:space="preserve"> NUMPAGES  \* Arabic  \* MERGEFORMAT </w:instrText>
    </w:r>
    <w:r>
      <w:rPr>
        <w:b/>
      </w:rPr>
      <w:fldChar w:fldCharType="separate"/>
    </w:r>
    <w:r w:rsidR="00105F39">
      <w:rPr>
        <w:b/>
        <w:noProof/>
      </w:rPr>
      <w:t>4</w:t>
    </w:r>
    <w:r>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40F93" w14:textId="77777777" w:rsidR="0054728B" w:rsidRDefault="0054728B" w:rsidP="00934BFC">
      <w:pPr>
        <w:spacing w:after="0" w:line="240" w:lineRule="auto"/>
      </w:pPr>
      <w:r>
        <w:separator/>
      </w:r>
    </w:p>
  </w:footnote>
  <w:footnote w:type="continuationSeparator" w:id="0">
    <w:p w14:paraId="0376A85D" w14:textId="77777777" w:rsidR="0054728B" w:rsidRDefault="0054728B" w:rsidP="00934B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42AFF" w14:textId="77777777" w:rsidR="00DE24A4" w:rsidRDefault="00DE24A4" w:rsidP="00573C56">
    <w:pPr>
      <w:pStyle w:val="Header"/>
      <w:jc w:val="both"/>
    </w:pPr>
    <w:r>
      <w:rPr>
        <w:noProof/>
      </w:rPr>
      <w:ptab w:relativeTo="margin" w:alignment="left" w:leader="none"/>
    </w:r>
    <w:r>
      <w:rPr>
        <w:noProof/>
      </w:rPr>
      <w:drawing>
        <wp:inline distT="0" distB="0" distL="0" distR="0" wp14:anchorId="01C24096" wp14:editId="14346162">
          <wp:extent cx="2103120" cy="244686"/>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S_1line_4c copy.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03120" cy="2446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043F4"/>
    <w:multiLevelType w:val="hybridMultilevel"/>
    <w:tmpl w:val="5E0C5F2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A8612D"/>
    <w:multiLevelType w:val="hybridMultilevel"/>
    <w:tmpl w:val="88FA5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D76F5"/>
    <w:multiLevelType w:val="hybridMultilevel"/>
    <w:tmpl w:val="B748BC04"/>
    <w:lvl w:ilvl="0" w:tplc="04090003">
      <w:start w:val="1"/>
      <w:numFmt w:val="bullet"/>
      <w:lvlText w:val="o"/>
      <w:lvlJc w:val="left"/>
      <w:pPr>
        <w:ind w:left="4320" w:hanging="360"/>
      </w:pPr>
      <w:rPr>
        <w:rFonts w:ascii="Courier New" w:hAnsi="Courier New" w:cs="Courier New" w:hint="default"/>
      </w:rPr>
    </w:lvl>
    <w:lvl w:ilvl="1" w:tplc="04090003">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 w15:restartNumberingAfterBreak="0">
    <w:nsid w:val="0E405369"/>
    <w:multiLevelType w:val="hybridMultilevel"/>
    <w:tmpl w:val="7EDAED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434139"/>
    <w:multiLevelType w:val="hybridMultilevel"/>
    <w:tmpl w:val="16005194"/>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3">
      <w:start w:val="1"/>
      <w:numFmt w:val="bullet"/>
      <w:lvlText w:val="o"/>
      <w:lvlJc w:val="left"/>
      <w:pPr>
        <w:ind w:left="3600" w:hanging="360"/>
      </w:pPr>
      <w:rPr>
        <w:rFonts w:ascii="Courier New" w:hAnsi="Courier New" w:cs="Courier New"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3529F8"/>
    <w:multiLevelType w:val="hybridMultilevel"/>
    <w:tmpl w:val="7EDAED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5B00D5"/>
    <w:multiLevelType w:val="hybridMultilevel"/>
    <w:tmpl w:val="47EED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D9063F"/>
    <w:multiLevelType w:val="hybridMultilevel"/>
    <w:tmpl w:val="8CF87E6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3C518F"/>
    <w:multiLevelType w:val="hybridMultilevel"/>
    <w:tmpl w:val="173CDD44"/>
    <w:lvl w:ilvl="0" w:tplc="013CB0B2">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E54672"/>
    <w:multiLevelType w:val="hybridMultilevel"/>
    <w:tmpl w:val="0102121E"/>
    <w:lvl w:ilvl="0" w:tplc="04090003">
      <w:start w:val="1"/>
      <w:numFmt w:val="bullet"/>
      <w:lvlText w:val="o"/>
      <w:lvlJc w:val="left"/>
      <w:pPr>
        <w:ind w:left="36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0" w:hanging="360"/>
      </w:pPr>
    </w:lvl>
    <w:lvl w:ilvl="4" w:tplc="04090019" w:tentative="1">
      <w:start w:val="1"/>
      <w:numFmt w:val="lowerLetter"/>
      <w:lvlText w:val="%5."/>
      <w:lvlJc w:val="left"/>
      <w:pPr>
        <w:ind w:left="720" w:hanging="360"/>
      </w:pPr>
    </w:lvl>
    <w:lvl w:ilvl="5" w:tplc="0409001B" w:tentative="1">
      <w:start w:val="1"/>
      <w:numFmt w:val="lowerRoman"/>
      <w:lvlText w:val="%6."/>
      <w:lvlJc w:val="right"/>
      <w:pPr>
        <w:ind w:left="1440" w:hanging="180"/>
      </w:pPr>
    </w:lvl>
    <w:lvl w:ilvl="6" w:tplc="0409000F" w:tentative="1">
      <w:start w:val="1"/>
      <w:numFmt w:val="decimal"/>
      <w:lvlText w:val="%7."/>
      <w:lvlJc w:val="left"/>
      <w:pPr>
        <w:ind w:left="2160" w:hanging="360"/>
      </w:pPr>
    </w:lvl>
    <w:lvl w:ilvl="7" w:tplc="04090019" w:tentative="1">
      <w:start w:val="1"/>
      <w:numFmt w:val="lowerLetter"/>
      <w:lvlText w:val="%8."/>
      <w:lvlJc w:val="left"/>
      <w:pPr>
        <w:ind w:left="2880" w:hanging="360"/>
      </w:pPr>
    </w:lvl>
    <w:lvl w:ilvl="8" w:tplc="0409001B" w:tentative="1">
      <w:start w:val="1"/>
      <w:numFmt w:val="lowerRoman"/>
      <w:lvlText w:val="%9."/>
      <w:lvlJc w:val="right"/>
      <w:pPr>
        <w:ind w:left="3600" w:hanging="180"/>
      </w:pPr>
    </w:lvl>
  </w:abstractNum>
  <w:abstractNum w:abstractNumId="10" w15:restartNumberingAfterBreak="0">
    <w:nsid w:val="2CA332FB"/>
    <w:multiLevelType w:val="hybridMultilevel"/>
    <w:tmpl w:val="F83A4D7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F10801"/>
    <w:multiLevelType w:val="hybridMultilevel"/>
    <w:tmpl w:val="8334C782"/>
    <w:lvl w:ilvl="0" w:tplc="1A4C52A0">
      <w:start w:val="1"/>
      <w:numFmt w:val="bullet"/>
      <w:lvlText w:val="o"/>
      <w:lvlJc w:val="left"/>
      <w:pPr>
        <w:ind w:left="1440" w:hanging="360"/>
      </w:pPr>
      <w:rPr>
        <w:rFonts w:ascii="Courier New" w:hAnsi="Courier New" w:hint="default"/>
      </w:r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31D2F68"/>
    <w:multiLevelType w:val="hybridMultilevel"/>
    <w:tmpl w:val="EADCBDC4"/>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8B9421D"/>
    <w:multiLevelType w:val="hybridMultilevel"/>
    <w:tmpl w:val="2ED04A7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CDC1017"/>
    <w:multiLevelType w:val="hybridMultilevel"/>
    <w:tmpl w:val="069A811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1C90279"/>
    <w:multiLevelType w:val="hybridMultilevel"/>
    <w:tmpl w:val="09C06D5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7C64D92"/>
    <w:multiLevelType w:val="hybridMultilevel"/>
    <w:tmpl w:val="37563B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8C91B79"/>
    <w:multiLevelType w:val="hybridMultilevel"/>
    <w:tmpl w:val="6DEC575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AC238BE"/>
    <w:multiLevelType w:val="hybridMultilevel"/>
    <w:tmpl w:val="147EA13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97F326C"/>
    <w:multiLevelType w:val="hybridMultilevel"/>
    <w:tmpl w:val="2304A69E"/>
    <w:lvl w:ilvl="0" w:tplc="04090003">
      <w:start w:val="1"/>
      <w:numFmt w:val="bullet"/>
      <w:lvlText w:val="o"/>
      <w:lvlJc w:val="left"/>
      <w:pPr>
        <w:ind w:left="-7560" w:hanging="360"/>
      </w:pPr>
      <w:rPr>
        <w:rFonts w:ascii="Courier New" w:hAnsi="Courier New" w:cs="Courier New" w:hint="default"/>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2520" w:hanging="360"/>
      </w:pPr>
      <w:rPr>
        <w:rFonts w:ascii="Courier New" w:hAnsi="Courier New" w:cs="Courier New" w:hint="default"/>
      </w:rPr>
    </w:lvl>
    <w:lvl w:ilvl="8" w:tplc="04090005" w:tentative="1">
      <w:start w:val="1"/>
      <w:numFmt w:val="bullet"/>
      <w:lvlText w:val=""/>
      <w:lvlJc w:val="left"/>
      <w:pPr>
        <w:ind w:left="-1800" w:hanging="360"/>
      </w:pPr>
      <w:rPr>
        <w:rFonts w:ascii="Wingdings" w:hAnsi="Wingdings" w:hint="default"/>
      </w:rPr>
    </w:lvl>
  </w:abstractNum>
  <w:abstractNum w:abstractNumId="20" w15:restartNumberingAfterBreak="0">
    <w:nsid w:val="5EA9512D"/>
    <w:multiLevelType w:val="hybridMultilevel"/>
    <w:tmpl w:val="CFEACA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72E1A57"/>
    <w:multiLevelType w:val="hybridMultilevel"/>
    <w:tmpl w:val="47D628F4"/>
    <w:lvl w:ilvl="0" w:tplc="2206970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9F74BD"/>
    <w:multiLevelType w:val="hybridMultilevel"/>
    <w:tmpl w:val="998AE59A"/>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FCB03E3"/>
    <w:multiLevelType w:val="hybridMultilevel"/>
    <w:tmpl w:val="2144BA36"/>
    <w:lvl w:ilvl="0" w:tplc="164819A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F26A18"/>
    <w:multiLevelType w:val="hybridMultilevel"/>
    <w:tmpl w:val="F2E267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543548A"/>
    <w:multiLevelType w:val="hybridMultilevel"/>
    <w:tmpl w:val="35C8A03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F60B36"/>
    <w:multiLevelType w:val="hybridMultilevel"/>
    <w:tmpl w:val="A5948856"/>
    <w:lvl w:ilvl="0" w:tplc="2206970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475A8D"/>
    <w:multiLevelType w:val="hybridMultilevel"/>
    <w:tmpl w:val="552CD5C6"/>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DAF0254"/>
    <w:multiLevelType w:val="hybridMultilevel"/>
    <w:tmpl w:val="DCCC2B7C"/>
    <w:lvl w:ilvl="0" w:tplc="1A4C52A0">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18220363">
    <w:abstractNumId w:val="6"/>
  </w:num>
  <w:num w:numId="2" w16cid:durableId="1671374697">
    <w:abstractNumId w:val="3"/>
  </w:num>
  <w:num w:numId="3" w16cid:durableId="1329096236">
    <w:abstractNumId w:val="5"/>
  </w:num>
  <w:num w:numId="4" w16cid:durableId="12463792">
    <w:abstractNumId w:val="24"/>
  </w:num>
  <w:num w:numId="5" w16cid:durableId="1479298665">
    <w:abstractNumId w:val="25"/>
  </w:num>
  <w:num w:numId="6" w16cid:durableId="2117210118">
    <w:abstractNumId w:val="15"/>
  </w:num>
  <w:num w:numId="7" w16cid:durableId="647707342">
    <w:abstractNumId w:val="12"/>
  </w:num>
  <w:num w:numId="8" w16cid:durableId="397485638">
    <w:abstractNumId w:val="2"/>
  </w:num>
  <w:num w:numId="9" w16cid:durableId="351762706">
    <w:abstractNumId w:val="22"/>
  </w:num>
  <w:num w:numId="10" w16cid:durableId="1108431709">
    <w:abstractNumId w:val="17"/>
  </w:num>
  <w:num w:numId="11" w16cid:durableId="1128354503">
    <w:abstractNumId w:val="13"/>
  </w:num>
  <w:num w:numId="12" w16cid:durableId="1125999019">
    <w:abstractNumId w:val="14"/>
  </w:num>
  <w:num w:numId="13" w16cid:durableId="1658340982">
    <w:abstractNumId w:val="18"/>
  </w:num>
  <w:num w:numId="14" w16cid:durableId="689448889">
    <w:abstractNumId w:val="19"/>
  </w:num>
  <w:num w:numId="15" w16cid:durableId="367030543">
    <w:abstractNumId w:val="21"/>
  </w:num>
  <w:num w:numId="16" w16cid:durableId="518934243">
    <w:abstractNumId w:val="26"/>
  </w:num>
  <w:num w:numId="17" w16cid:durableId="161313032">
    <w:abstractNumId w:val="16"/>
  </w:num>
  <w:num w:numId="18" w16cid:durableId="268590018">
    <w:abstractNumId w:val="8"/>
  </w:num>
  <w:num w:numId="19" w16cid:durableId="753283203">
    <w:abstractNumId w:val="9"/>
  </w:num>
  <w:num w:numId="20" w16cid:durableId="2001422557">
    <w:abstractNumId w:val="4"/>
  </w:num>
  <w:num w:numId="21" w16cid:durableId="272636559">
    <w:abstractNumId w:val="7"/>
  </w:num>
  <w:num w:numId="22" w16cid:durableId="739405653">
    <w:abstractNumId w:val="23"/>
  </w:num>
  <w:num w:numId="23" w16cid:durableId="707486608">
    <w:abstractNumId w:val="1"/>
  </w:num>
  <w:num w:numId="24" w16cid:durableId="924530598">
    <w:abstractNumId w:val="0"/>
  </w:num>
  <w:num w:numId="25" w16cid:durableId="433089422">
    <w:abstractNumId w:val="10"/>
  </w:num>
  <w:num w:numId="26" w16cid:durableId="22679540">
    <w:abstractNumId w:val="27"/>
  </w:num>
  <w:num w:numId="27" w16cid:durableId="1193299435">
    <w:abstractNumId w:val="11"/>
  </w:num>
  <w:num w:numId="28" w16cid:durableId="1738086533">
    <w:abstractNumId w:val="28"/>
  </w:num>
  <w:num w:numId="29" w16cid:durableId="106942820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K0MDS3NDMxsDC2MLNQ0lEKTi0uzszPAykwqgUAJV4RXiwAAAA="/>
  </w:docVars>
  <w:rsids>
    <w:rsidRoot w:val="00934BFC"/>
    <w:rsid w:val="00010A1D"/>
    <w:rsid w:val="00012177"/>
    <w:rsid w:val="00015D4A"/>
    <w:rsid w:val="00027866"/>
    <w:rsid w:val="0004224A"/>
    <w:rsid w:val="00092E18"/>
    <w:rsid w:val="000F1BB8"/>
    <w:rsid w:val="00105F39"/>
    <w:rsid w:val="00132006"/>
    <w:rsid w:val="00152D66"/>
    <w:rsid w:val="00162F27"/>
    <w:rsid w:val="00174965"/>
    <w:rsid w:val="00180C8B"/>
    <w:rsid w:val="001815CD"/>
    <w:rsid w:val="001B0145"/>
    <w:rsid w:val="001B7819"/>
    <w:rsid w:val="001D2B0F"/>
    <w:rsid w:val="001D55F6"/>
    <w:rsid w:val="00234F0B"/>
    <w:rsid w:val="00253A0E"/>
    <w:rsid w:val="002A18E1"/>
    <w:rsid w:val="002B025F"/>
    <w:rsid w:val="002B1C40"/>
    <w:rsid w:val="002D42EF"/>
    <w:rsid w:val="002F54E1"/>
    <w:rsid w:val="0030221D"/>
    <w:rsid w:val="00380BEA"/>
    <w:rsid w:val="003940A2"/>
    <w:rsid w:val="00397CA8"/>
    <w:rsid w:val="003C237B"/>
    <w:rsid w:val="003E3BF6"/>
    <w:rsid w:val="00414269"/>
    <w:rsid w:val="0041780E"/>
    <w:rsid w:val="004301AB"/>
    <w:rsid w:val="00452F7D"/>
    <w:rsid w:val="00454FF2"/>
    <w:rsid w:val="00476105"/>
    <w:rsid w:val="00483ED2"/>
    <w:rsid w:val="0048523B"/>
    <w:rsid w:val="004914A2"/>
    <w:rsid w:val="004B528B"/>
    <w:rsid w:val="004E2EB8"/>
    <w:rsid w:val="00527BEF"/>
    <w:rsid w:val="00532F6A"/>
    <w:rsid w:val="00535F4E"/>
    <w:rsid w:val="005415F3"/>
    <w:rsid w:val="0054728B"/>
    <w:rsid w:val="00573C56"/>
    <w:rsid w:val="005825E8"/>
    <w:rsid w:val="00585D84"/>
    <w:rsid w:val="005A6147"/>
    <w:rsid w:val="005E0F55"/>
    <w:rsid w:val="005E1854"/>
    <w:rsid w:val="006230A4"/>
    <w:rsid w:val="0063563F"/>
    <w:rsid w:val="0068078A"/>
    <w:rsid w:val="00682FDE"/>
    <w:rsid w:val="006B2E67"/>
    <w:rsid w:val="006F2B2B"/>
    <w:rsid w:val="00737D5D"/>
    <w:rsid w:val="00755E4A"/>
    <w:rsid w:val="00773291"/>
    <w:rsid w:val="00782ED7"/>
    <w:rsid w:val="007A4093"/>
    <w:rsid w:val="007C2277"/>
    <w:rsid w:val="007C5174"/>
    <w:rsid w:val="007E6CE7"/>
    <w:rsid w:val="007F47E2"/>
    <w:rsid w:val="008427D4"/>
    <w:rsid w:val="008719BF"/>
    <w:rsid w:val="00882AB8"/>
    <w:rsid w:val="00886EAC"/>
    <w:rsid w:val="008A7111"/>
    <w:rsid w:val="008D01A5"/>
    <w:rsid w:val="008D165B"/>
    <w:rsid w:val="008F41A0"/>
    <w:rsid w:val="0092174D"/>
    <w:rsid w:val="00931A86"/>
    <w:rsid w:val="00933813"/>
    <w:rsid w:val="00934BFC"/>
    <w:rsid w:val="0097189D"/>
    <w:rsid w:val="009747DA"/>
    <w:rsid w:val="0099341D"/>
    <w:rsid w:val="009B11F2"/>
    <w:rsid w:val="009F0FD9"/>
    <w:rsid w:val="009F7CD1"/>
    <w:rsid w:val="00A023C8"/>
    <w:rsid w:val="00A03C4F"/>
    <w:rsid w:val="00A04AB3"/>
    <w:rsid w:val="00A13259"/>
    <w:rsid w:val="00A23A80"/>
    <w:rsid w:val="00A24C09"/>
    <w:rsid w:val="00A321CA"/>
    <w:rsid w:val="00A4007B"/>
    <w:rsid w:val="00A46929"/>
    <w:rsid w:val="00A74216"/>
    <w:rsid w:val="00A91725"/>
    <w:rsid w:val="00A93B1A"/>
    <w:rsid w:val="00AF0275"/>
    <w:rsid w:val="00AF6E46"/>
    <w:rsid w:val="00B03C3D"/>
    <w:rsid w:val="00B4587A"/>
    <w:rsid w:val="00B530D0"/>
    <w:rsid w:val="00B547FD"/>
    <w:rsid w:val="00B65300"/>
    <w:rsid w:val="00C1780B"/>
    <w:rsid w:val="00C278FD"/>
    <w:rsid w:val="00CB05E1"/>
    <w:rsid w:val="00CC1332"/>
    <w:rsid w:val="00CD7633"/>
    <w:rsid w:val="00D04691"/>
    <w:rsid w:val="00D53CA3"/>
    <w:rsid w:val="00DA0412"/>
    <w:rsid w:val="00DB1B7B"/>
    <w:rsid w:val="00DB1FB0"/>
    <w:rsid w:val="00DB507F"/>
    <w:rsid w:val="00DE24A4"/>
    <w:rsid w:val="00DF2E98"/>
    <w:rsid w:val="00DF49EE"/>
    <w:rsid w:val="00E05272"/>
    <w:rsid w:val="00E57CF7"/>
    <w:rsid w:val="00E722A0"/>
    <w:rsid w:val="00E73B96"/>
    <w:rsid w:val="00EC6CD6"/>
    <w:rsid w:val="00F02903"/>
    <w:rsid w:val="00F57ACB"/>
    <w:rsid w:val="00F73534"/>
    <w:rsid w:val="00F87027"/>
    <w:rsid w:val="00FB3CD1"/>
    <w:rsid w:val="00FC5CB7"/>
    <w:rsid w:val="00FC61CB"/>
    <w:rsid w:val="00FF642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E0195F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4B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BFC"/>
  </w:style>
  <w:style w:type="paragraph" w:styleId="Footer">
    <w:name w:val="footer"/>
    <w:basedOn w:val="Normal"/>
    <w:link w:val="FooterChar"/>
    <w:uiPriority w:val="99"/>
    <w:unhideWhenUsed/>
    <w:rsid w:val="00934B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BFC"/>
  </w:style>
  <w:style w:type="paragraph" w:styleId="BalloonText">
    <w:name w:val="Balloon Text"/>
    <w:basedOn w:val="Normal"/>
    <w:link w:val="BalloonTextChar"/>
    <w:uiPriority w:val="99"/>
    <w:semiHidden/>
    <w:unhideWhenUsed/>
    <w:rsid w:val="00934B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4BFC"/>
    <w:rPr>
      <w:rFonts w:ascii="Tahoma" w:hAnsi="Tahoma" w:cs="Tahoma"/>
      <w:sz w:val="16"/>
      <w:szCs w:val="16"/>
    </w:rPr>
  </w:style>
  <w:style w:type="table" w:styleId="TableGrid">
    <w:name w:val="Table Grid"/>
    <w:basedOn w:val="TableNormal"/>
    <w:uiPriority w:val="59"/>
    <w:rsid w:val="005A61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73C56"/>
    <w:pPr>
      <w:ind w:left="720"/>
      <w:contextualSpacing/>
    </w:pPr>
  </w:style>
  <w:style w:type="character" w:customStyle="1" w:styleId="j-title-breadcrumb">
    <w:name w:val="j-title-breadcrumb"/>
    <w:rsid w:val="00253A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702612">
      <w:bodyDiv w:val="1"/>
      <w:marLeft w:val="0"/>
      <w:marRight w:val="0"/>
      <w:marTop w:val="0"/>
      <w:marBottom w:val="0"/>
      <w:divBdr>
        <w:top w:val="none" w:sz="0" w:space="0" w:color="auto"/>
        <w:left w:val="none" w:sz="0" w:space="0" w:color="auto"/>
        <w:bottom w:val="none" w:sz="0" w:space="0" w:color="auto"/>
        <w:right w:val="none" w:sz="0" w:space="0" w:color="auto"/>
      </w:divBdr>
      <w:divsChild>
        <w:div w:id="33358232">
          <w:marLeft w:val="0"/>
          <w:marRight w:val="0"/>
          <w:marTop w:val="0"/>
          <w:marBottom w:val="0"/>
          <w:divBdr>
            <w:top w:val="none" w:sz="0" w:space="0" w:color="auto"/>
            <w:left w:val="none" w:sz="0" w:space="0" w:color="auto"/>
            <w:bottom w:val="none" w:sz="0" w:space="0" w:color="auto"/>
            <w:right w:val="none" w:sz="0" w:space="0" w:color="auto"/>
          </w:divBdr>
        </w:div>
      </w:divsChild>
    </w:div>
    <w:div w:id="331690918">
      <w:bodyDiv w:val="1"/>
      <w:marLeft w:val="0"/>
      <w:marRight w:val="0"/>
      <w:marTop w:val="0"/>
      <w:marBottom w:val="0"/>
      <w:divBdr>
        <w:top w:val="none" w:sz="0" w:space="0" w:color="auto"/>
        <w:left w:val="none" w:sz="0" w:space="0" w:color="auto"/>
        <w:bottom w:val="none" w:sz="0" w:space="0" w:color="auto"/>
        <w:right w:val="none" w:sz="0" w:space="0" w:color="auto"/>
      </w:divBdr>
    </w:div>
    <w:div w:id="1602714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249F76330E364B9975E7235D9A7321" ma:contentTypeVersion="16" ma:contentTypeDescription="Create a new document." ma:contentTypeScope="" ma:versionID="7d0213e0444fe88f3a5801f31b1c69b2">
  <xsd:schema xmlns:xsd="http://www.w3.org/2001/XMLSchema" xmlns:xs="http://www.w3.org/2001/XMLSchema" xmlns:p="http://schemas.microsoft.com/office/2006/metadata/properties" xmlns:ns3="d51ded83-12fe-4cde-b286-9dccf3658e3b" xmlns:ns4="1ee0f8d4-7110-4d3e-a79b-b7ea27eb771e" targetNamespace="http://schemas.microsoft.com/office/2006/metadata/properties" ma:root="true" ma:fieldsID="a8bb373ffa0c0dd52bb6552c445b3b5f" ns3:_="" ns4:_="">
    <xsd:import namespace="d51ded83-12fe-4cde-b286-9dccf3658e3b"/>
    <xsd:import namespace="1ee0f8d4-7110-4d3e-a79b-b7ea27eb771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LengthInSeconds" minOccurs="0"/>
                <xsd:element ref="ns4:MediaServiceSearchPropertie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1ded83-12fe-4cde-b286-9dccf3658e3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e0f8d4-7110-4d3e-a79b-b7ea27eb771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ee0f8d4-7110-4d3e-a79b-b7ea27eb771e" xsi:nil="true"/>
  </documentManagement>
</p:properties>
</file>

<file path=customXml/itemProps1.xml><?xml version="1.0" encoding="utf-8"?>
<ds:datastoreItem xmlns:ds="http://schemas.openxmlformats.org/officeDocument/2006/customXml" ds:itemID="{06066E8B-4E23-4B6A-B053-B0DBAD7CFC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1ded83-12fe-4cde-b286-9dccf3658e3b"/>
    <ds:schemaRef ds:uri="1ee0f8d4-7110-4d3e-a79b-b7ea27eb77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A4EBF1-084F-4B8C-9058-CE7DA25228A3}">
  <ds:schemaRefs>
    <ds:schemaRef ds:uri="http://schemas.microsoft.com/sharepoint/v3/contenttype/forms"/>
  </ds:schemaRefs>
</ds:datastoreItem>
</file>

<file path=customXml/itemProps3.xml><?xml version="1.0" encoding="utf-8"?>
<ds:datastoreItem xmlns:ds="http://schemas.openxmlformats.org/officeDocument/2006/customXml" ds:itemID="{D47C88BA-E239-4D95-9F2D-7FD363D65C7E}">
  <ds:schemaRefs>
    <ds:schemaRef ds:uri="http://schemas.microsoft.com/office/2006/metadata/properties"/>
    <ds:schemaRef ds:uri="http://schemas.microsoft.com/office/infopath/2007/PartnerControls"/>
    <ds:schemaRef ds:uri="1ee0f8d4-7110-4d3e-a79b-b7ea27eb771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77</Words>
  <Characters>67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mu2001@columbia.edu</dc:creator>
  <cp:lastModifiedBy>Mark Berryman</cp:lastModifiedBy>
  <cp:revision>2</cp:revision>
  <cp:lastPrinted>2018-06-12T15:19:00Z</cp:lastPrinted>
  <dcterms:created xsi:type="dcterms:W3CDTF">2023-07-07T14:25:00Z</dcterms:created>
  <dcterms:modified xsi:type="dcterms:W3CDTF">2023-07-07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249F76330E364B9975E7235D9A7321</vt:lpwstr>
  </property>
</Properties>
</file>